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D5305" w14:textId="521B97A7" w:rsidR="00B717E8" w:rsidRDefault="00000000" w:rsidP="00101377">
      <w:pPr>
        <w:pStyle w:val="Title"/>
        <w:jc w:val="left"/>
      </w:pPr>
      <w:r>
        <w:t>Aldeia: Data Strategy Document</w:t>
      </w:r>
    </w:p>
    <w:p w14:paraId="06EB6E15" w14:textId="77777777" w:rsidR="00B717E8" w:rsidRDefault="00000000" w:rsidP="00101377">
      <w:pPr>
        <w:pStyle w:val="Heading1"/>
      </w:pPr>
      <w:bookmarkStart w:id="0" w:name="overview"/>
      <w:r>
        <w:t>Overview</w:t>
      </w:r>
    </w:p>
    <w:p w14:paraId="479ACF1A" w14:textId="4384694F" w:rsidR="002E4F49" w:rsidRDefault="00000000" w:rsidP="002E4F49">
      <w:pPr>
        <w:pStyle w:val="FirstParagraph"/>
      </w:pPr>
      <w:r>
        <w:t>This document outlines the foundational data architecture and database schema for the Aldeia platform, which supports post-disaster property insights, damage assessments, and rebuild workflows. It provides a scalable structure to support mapping interfaces, user interactions, property valuations, user preferences, architect/contractor engagement, and AI-powered recommendations.</w:t>
      </w:r>
    </w:p>
    <w:p w14:paraId="101EE871" w14:textId="1FEF89C1" w:rsidR="002E4F49" w:rsidRPr="009A045D" w:rsidRDefault="002E4F49" w:rsidP="009A045D">
      <w:pPr>
        <w:pStyle w:val="Heading4"/>
        <w:rPr>
          <w:b/>
          <w:bCs/>
          <w:i w:val="0"/>
          <w:iCs w:val="0"/>
        </w:rPr>
      </w:pPr>
      <w:r w:rsidRPr="009A045D">
        <w:rPr>
          <w:b/>
          <w:bCs/>
          <w:i w:val="0"/>
          <w:iCs w:val="0"/>
        </w:rPr>
        <w:t>1</w:t>
      </w:r>
      <w:r w:rsidRPr="009A045D">
        <w:rPr>
          <w:b/>
          <w:bCs/>
          <w:i w:val="0"/>
          <w:iCs w:val="0"/>
        </w:rPr>
        <w:t>. AI, LLM &amp; System Intelligence Infrastructure</w:t>
      </w:r>
    </w:p>
    <w:p w14:paraId="0CC7F8C4" w14:textId="77777777" w:rsidR="002E4F49" w:rsidRPr="002E4F49" w:rsidRDefault="002E4F49" w:rsidP="002E4F49">
      <w:pPr>
        <w:pStyle w:val="NormalWeb"/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To support continuous learning and system robustness, Aldeia should integrate:</w:t>
      </w:r>
    </w:p>
    <w:p w14:paraId="6E9F3624" w14:textId="77777777" w:rsidR="002E4F49" w:rsidRPr="002E4F49" w:rsidRDefault="002E4F49" w:rsidP="002E4F49">
      <w:pPr>
        <w:pStyle w:val="Heading4"/>
        <w:rPr>
          <w:b/>
          <w:bCs/>
          <w:i w:val="0"/>
          <w:iCs w:val="0"/>
          <w:color w:val="000000"/>
        </w:rPr>
      </w:pPr>
      <w:r w:rsidRPr="002E4F49">
        <w:rPr>
          <w:b/>
          <w:bCs/>
          <w:i w:val="0"/>
          <w:iCs w:val="0"/>
          <w:color w:val="000000"/>
        </w:rPr>
        <w:t>Machine Learning Feedback Loops</w:t>
      </w:r>
    </w:p>
    <w:p w14:paraId="6CECF318" w14:textId="77777777" w:rsidR="002E4F49" w:rsidRPr="002E4F49" w:rsidRDefault="002E4F49" w:rsidP="002E4F49">
      <w:pPr>
        <w:pStyle w:val="NormalWeb"/>
        <w:numPr>
          <w:ilvl w:val="0"/>
          <w:numId w:val="4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Feedback on design matches, zoning summaries, and insurance calculators is stored in</w:t>
      </w:r>
      <w:r w:rsidRPr="002E4F49">
        <w:rPr>
          <w:rStyle w:val="apple-converted-space"/>
          <w:rFonts w:asciiTheme="minorHAnsi" w:hAnsiTheme="minorHAnsi"/>
          <w:color w:val="000000"/>
        </w:rPr>
        <w:t> </w:t>
      </w:r>
      <w:r w:rsidRPr="002E4F49">
        <w:rPr>
          <w:rStyle w:val="HTMLCode"/>
          <w:rFonts w:asciiTheme="minorHAnsi" w:hAnsiTheme="minorHAnsi"/>
          <w:color w:val="000000"/>
          <w:sz w:val="24"/>
          <w:szCs w:val="24"/>
        </w:rPr>
        <w:t>feedback</w:t>
      </w:r>
      <w:r w:rsidRPr="002E4F49">
        <w:rPr>
          <w:rStyle w:val="apple-converted-space"/>
          <w:rFonts w:asciiTheme="minorHAnsi" w:hAnsiTheme="minorHAnsi"/>
          <w:color w:val="000000"/>
        </w:rPr>
        <w:t> </w:t>
      </w:r>
      <w:r w:rsidRPr="002E4F49">
        <w:rPr>
          <w:rFonts w:asciiTheme="minorHAnsi" w:hAnsiTheme="minorHAnsi"/>
          <w:color w:val="000000"/>
        </w:rPr>
        <w:t>and</w:t>
      </w:r>
      <w:r w:rsidRPr="002E4F49">
        <w:rPr>
          <w:rStyle w:val="apple-converted-space"/>
          <w:rFonts w:asciiTheme="minorHAnsi" w:hAnsiTheme="minorHAnsi"/>
          <w:color w:val="000000"/>
        </w:rPr>
        <w:t> </w:t>
      </w:r>
      <w:proofErr w:type="spellStart"/>
      <w:r w:rsidRPr="002E4F49">
        <w:rPr>
          <w:rStyle w:val="HTMLCode"/>
          <w:rFonts w:asciiTheme="minorHAnsi" w:hAnsiTheme="minorHAnsi"/>
          <w:color w:val="000000"/>
          <w:sz w:val="24"/>
          <w:szCs w:val="24"/>
        </w:rPr>
        <w:t>model_training_signals</w:t>
      </w:r>
      <w:proofErr w:type="spellEnd"/>
    </w:p>
    <w:p w14:paraId="5936CED6" w14:textId="77777777" w:rsidR="002E4F49" w:rsidRPr="002E4F49" w:rsidRDefault="002E4F49" w:rsidP="002E4F49">
      <w:pPr>
        <w:pStyle w:val="NormalWeb"/>
        <w:numPr>
          <w:ilvl w:val="0"/>
          <w:numId w:val="4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Labeled examples power periodic retraining of core models (recommendation, classifier, regression)</w:t>
      </w:r>
    </w:p>
    <w:p w14:paraId="26A9CFF8" w14:textId="77777777" w:rsidR="002E4F49" w:rsidRPr="002E4F49" w:rsidRDefault="002E4F49" w:rsidP="002E4F49">
      <w:pPr>
        <w:pStyle w:val="Heading4"/>
        <w:rPr>
          <w:b/>
          <w:bCs/>
          <w:i w:val="0"/>
          <w:iCs w:val="0"/>
          <w:color w:val="000000"/>
        </w:rPr>
      </w:pPr>
      <w:r w:rsidRPr="002E4F49">
        <w:rPr>
          <w:b/>
          <w:bCs/>
          <w:i w:val="0"/>
          <w:iCs w:val="0"/>
          <w:color w:val="000000"/>
        </w:rPr>
        <w:t>LLM Chat Assistant</w:t>
      </w:r>
    </w:p>
    <w:p w14:paraId="5B9C29F8" w14:textId="77777777" w:rsidR="002E4F49" w:rsidRPr="002E4F49" w:rsidRDefault="002E4F49" w:rsidP="002E4F49">
      <w:pPr>
        <w:pStyle w:val="NormalWeb"/>
        <w:numPr>
          <w:ilvl w:val="0"/>
          <w:numId w:val="5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Logs captured in</w:t>
      </w:r>
      <w:r w:rsidRPr="002E4F49">
        <w:rPr>
          <w:rStyle w:val="apple-converted-space"/>
          <w:rFonts w:asciiTheme="minorHAnsi" w:hAnsiTheme="minorHAnsi"/>
          <w:color w:val="000000"/>
        </w:rPr>
        <w:t> </w:t>
      </w:r>
      <w:proofErr w:type="spellStart"/>
      <w:r w:rsidRPr="002E4F49">
        <w:rPr>
          <w:rStyle w:val="HTMLCode"/>
          <w:rFonts w:asciiTheme="minorHAnsi" w:hAnsiTheme="minorHAnsi"/>
          <w:color w:val="000000"/>
          <w:sz w:val="24"/>
          <w:szCs w:val="24"/>
        </w:rPr>
        <w:t>chat_interactions</w:t>
      </w:r>
      <w:proofErr w:type="spellEnd"/>
    </w:p>
    <w:p w14:paraId="1102F6DF" w14:textId="77777777" w:rsidR="002E4F49" w:rsidRPr="002E4F49" w:rsidRDefault="002E4F49" w:rsidP="002E4F49">
      <w:pPr>
        <w:pStyle w:val="NormalWeb"/>
        <w:numPr>
          <w:ilvl w:val="0"/>
          <w:numId w:val="5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Integrates with vector database (for RAG) or rules (for cost/zoning)</w:t>
      </w:r>
    </w:p>
    <w:p w14:paraId="39C59271" w14:textId="77777777" w:rsidR="002E4F49" w:rsidRPr="002E4F49" w:rsidRDefault="002E4F49" w:rsidP="002E4F49">
      <w:pPr>
        <w:pStyle w:val="NormalWeb"/>
        <w:numPr>
          <w:ilvl w:val="0"/>
          <w:numId w:val="5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Intent and topic analytics used for platform improvements</w:t>
      </w:r>
    </w:p>
    <w:p w14:paraId="6B8FD330" w14:textId="77777777" w:rsidR="002E4F49" w:rsidRPr="002E4F49" w:rsidRDefault="002E4F49" w:rsidP="002E4F49">
      <w:pPr>
        <w:pStyle w:val="Heading4"/>
        <w:rPr>
          <w:b/>
          <w:bCs/>
          <w:i w:val="0"/>
          <w:iCs w:val="0"/>
          <w:color w:val="000000"/>
        </w:rPr>
      </w:pPr>
      <w:r w:rsidRPr="002E4F49">
        <w:rPr>
          <w:b/>
          <w:bCs/>
          <w:i w:val="0"/>
          <w:iCs w:val="0"/>
          <w:color w:val="000000"/>
        </w:rPr>
        <w:t>Error Handling &amp; System Logging</w:t>
      </w:r>
    </w:p>
    <w:p w14:paraId="07A5C5FD" w14:textId="77777777" w:rsidR="002E4F49" w:rsidRPr="002E4F49" w:rsidRDefault="002E4F49" w:rsidP="002E4F49">
      <w:pPr>
        <w:pStyle w:val="NormalWeb"/>
        <w:numPr>
          <w:ilvl w:val="0"/>
          <w:numId w:val="6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All exceptions, warnings, and performance issues are logged to</w:t>
      </w:r>
      <w:r w:rsidRPr="002E4F49">
        <w:rPr>
          <w:rStyle w:val="apple-converted-space"/>
          <w:rFonts w:asciiTheme="minorHAnsi" w:hAnsiTheme="minorHAnsi"/>
          <w:color w:val="000000"/>
        </w:rPr>
        <w:t> </w:t>
      </w:r>
      <w:proofErr w:type="spellStart"/>
      <w:r w:rsidRPr="002E4F49">
        <w:rPr>
          <w:rStyle w:val="HTMLCode"/>
          <w:rFonts w:asciiTheme="minorHAnsi" w:hAnsiTheme="minorHAnsi"/>
          <w:color w:val="000000"/>
          <w:sz w:val="24"/>
          <w:szCs w:val="24"/>
        </w:rPr>
        <w:t>system_logs</w:t>
      </w:r>
      <w:proofErr w:type="spellEnd"/>
    </w:p>
    <w:p w14:paraId="7DA91D73" w14:textId="77777777" w:rsidR="002E4F49" w:rsidRPr="002E4F49" w:rsidRDefault="002E4F49" w:rsidP="002E4F49">
      <w:pPr>
        <w:pStyle w:val="NormalWeb"/>
        <w:numPr>
          <w:ilvl w:val="0"/>
          <w:numId w:val="6"/>
        </w:numPr>
        <w:rPr>
          <w:rFonts w:asciiTheme="minorHAnsi" w:hAnsiTheme="minorHAnsi"/>
          <w:color w:val="000000"/>
        </w:rPr>
      </w:pPr>
      <w:r w:rsidRPr="002E4F49">
        <w:rPr>
          <w:rFonts w:asciiTheme="minorHAnsi" w:hAnsiTheme="minorHAnsi"/>
          <w:color w:val="000000"/>
        </w:rPr>
        <w:t>User-facing alerts displayed via</w:t>
      </w:r>
      <w:r w:rsidRPr="002E4F49">
        <w:rPr>
          <w:rStyle w:val="apple-converted-space"/>
          <w:rFonts w:asciiTheme="minorHAnsi" w:hAnsiTheme="minorHAnsi"/>
          <w:color w:val="000000"/>
        </w:rPr>
        <w:t> </w:t>
      </w:r>
      <w:r w:rsidRPr="002E4F49">
        <w:rPr>
          <w:rStyle w:val="HTMLCode"/>
          <w:rFonts w:asciiTheme="minorHAnsi" w:hAnsiTheme="minorHAnsi"/>
          <w:color w:val="000000"/>
          <w:sz w:val="24"/>
          <w:szCs w:val="24"/>
        </w:rPr>
        <w:t>notifications</w:t>
      </w:r>
    </w:p>
    <w:p w14:paraId="5BDBBADD" w14:textId="77777777" w:rsidR="002E4F49" w:rsidRPr="002E4F49" w:rsidRDefault="002E4F49" w:rsidP="002E4F49">
      <w:pPr>
        <w:pStyle w:val="Heading4"/>
        <w:rPr>
          <w:b/>
          <w:bCs/>
          <w:i w:val="0"/>
          <w:iCs w:val="0"/>
          <w:color w:val="000000"/>
        </w:rPr>
      </w:pPr>
      <w:r w:rsidRPr="002E4F49">
        <w:rPr>
          <w:b/>
          <w:bCs/>
          <w:i w:val="0"/>
          <w:iCs w:val="0"/>
          <w:color w:val="000000"/>
        </w:rPr>
        <w:t>Key AI Mod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6480"/>
      </w:tblGrid>
      <w:tr w:rsidR="002E4F49" w:rsidRPr="002E4F49" w14:paraId="34FEE121" w14:textId="77777777" w:rsidTr="002E4F49">
        <w:trPr>
          <w:trHeight w:val="287"/>
        </w:trPr>
        <w:tc>
          <w:tcPr>
            <w:tcW w:w="3078" w:type="dxa"/>
          </w:tcPr>
          <w:p w14:paraId="179C9451" w14:textId="77777777" w:rsidR="002E4F49" w:rsidRPr="002E4F49" w:rsidRDefault="002E4F49" w:rsidP="007908A1">
            <w:pPr>
              <w:rPr>
                <w:b/>
                <w:bCs/>
              </w:rPr>
            </w:pPr>
            <w:r w:rsidRPr="002E4F49">
              <w:rPr>
                <w:b/>
                <w:bCs/>
              </w:rPr>
              <w:t>Module</w:t>
            </w:r>
          </w:p>
        </w:tc>
        <w:tc>
          <w:tcPr>
            <w:tcW w:w="6480" w:type="dxa"/>
          </w:tcPr>
          <w:p w14:paraId="6CF2ADB5" w14:textId="77777777" w:rsidR="002E4F49" w:rsidRPr="002E4F49" w:rsidRDefault="002E4F49" w:rsidP="007908A1">
            <w:pPr>
              <w:rPr>
                <w:b/>
                <w:bCs/>
              </w:rPr>
            </w:pPr>
            <w:r w:rsidRPr="002E4F49">
              <w:rPr>
                <w:b/>
                <w:bCs/>
              </w:rPr>
              <w:t>Description</w:t>
            </w:r>
          </w:p>
        </w:tc>
      </w:tr>
      <w:tr w:rsidR="002E4F49" w14:paraId="151149CD" w14:textId="77777777" w:rsidTr="002E4F49">
        <w:trPr>
          <w:trHeight w:val="468"/>
        </w:trPr>
        <w:tc>
          <w:tcPr>
            <w:tcW w:w="3078" w:type="dxa"/>
            <w:vAlign w:val="center"/>
          </w:tcPr>
          <w:p w14:paraId="310F89E1" w14:textId="77777777" w:rsidR="002E4F49" w:rsidRDefault="002E4F49" w:rsidP="007908A1">
            <w:proofErr w:type="spellStart"/>
            <w:r>
              <w:rPr>
                <w:rStyle w:val="HTMLCode"/>
                <w:rFonts w:eastAsiaTheme="minorHAnsi"/>
                <w:color w:val="000000"/>
              </w:rPr>
              <w:t>style_r</w:t>
            </w:r>
            <w:r>
              <w:rPr>
                <w:rStyle w:val="HTMLCode"/>
                <w:rFonts w:eastAsiaTheme="minorHAnsi"/>
              </w:rPr>
              <w:t>ecognition</w:t>
            </w:r>
            <w:r>
              <w:rPr>
                <w:rStyle w:val="HTMLCode"/>
                <w:rFonts w:eastAsiaTheme="minorHAnsi"/>
                <w:color w:val="000000"/>
              </w:rPr>
              <w:t>_model</w:t>
            </w:r>
            <w:proofErr w:type="spellEnd"/>
          </w:p>
        </w:tc>
        <w:tc>
          <w:tcPr>
            <w:tcW w:w="6480" w:type="dxa"/>
            <w:vAlign w:val="center"/>
          </w:tcPr>
          <w:p w14:paraId="3C293CE1" w14:textId="77777777" w:rsidR="002E4F49" w:rsidRDefault="002E4F49" w:rsidP="007908A1">
            <w:r>
              <w:t xml:space="preserve">Yolov8 trained style recognition model </w:t>
            </w:r>
          </w:p>
        </w:tc>
      </w:tr>
      <w:tr w:rsidR="002E4F49" w14:paraId="7AE8F9F5" w14:textId="77777777" w:rsidTr="002E4F49">
        <w:trPr>
          <w:trHeight w:val="690"/>
        </w:trPr>
        <w:tc>
          <w:tcPr>
            <w:tcW w:w="3078" w:type="dxa"/>
            <w:vAlign w:val="center"/>
          </w:tcPr>
          <w:p w14:paraId="5348EA94" w14:textId="77777777" w:rsidR="002E4F49" w:rsidRDefault="002E4F49" w:rsidP="007908A1">
            <w:proofErr w:type="spellStart"/>
            <w:r>
              <w:rPr>
                <w:rStyle w:val="HTMLCode"/>
                <w:rFonts w:eastAsiaTheme="minorHAnsi"/>
              </w:rPr>
              <w:t>design_match_model</w:t>
            </w:r>
            <w:proofErr w:type="spellEnd"/>
          </w:p>
        </w:tc>
        <w:tc>
          <w:tcPr>
            <w:tcW w:w="6480" w:type="dxa"/>
            <w:vAlign w:val="center"/>
          </w:tcPr>
          <w:p w14:paraId="2F5C16F1" w14:textId="77777777" w:rsidR="002E4F49" w:rsidRDefault="002E4F49" w:rsidP="007908A1">
            <w:r>
              <w:t>Random forests algorithm to match lot details and user inputs to design catalog</w:t>
            </w:r>
          </w:p>
        </w:tc>
      </w:tr>
      <w:tr w:rsidR="002E4F49" w14:paraId="770E22CA" w14:textId="77777777" w:rsidTr="002E4F49">
        <w:trPr>
          <w:trHeight w:val="56"/>
        </w:trPr>
        <w:tc>
          <w:tcPr>
            <w:tcW w:w="3078" w:type="dxa"/>
            <w:vAlign w:val="center"/>
          </w:tcPr>
          <w:p w14:paraId="56CA271C" w14:textId="77777777" w:rsidR="002E4F49" w:rsidRDefault="002E4F49" w:rsidP="007908A1">
            <w:proofErr w:type="spellStart"/>
            <w:r>
              <w:rPr>
                <w:rStyle w:val="HTMLCode"/>
                <w:rFonts w:eastAsiaTheme="minorHAnsi"/>
                <w:color w:val="000000"/>
              </w:rPr>
              <w:t>faq_llm_assistant</w:t>
            </w:r>
            <w:proofErr w:type="spellEnd"/>
          </w:p>
        </w:tc>
        <w:tc>
          <w:tcPr>
            <w:tcW w:w="6480" w:type="dxa"/>
            <w:vAlign w:val="center"/>
          </w:tcPr>
          <w:p w14:paraId="244B47CC" w14:textId="43F3E1DB" w:rsidR="002E4F49" w:rsidRDefault="002E4F49" w:rsidP="007908A1">
            <w:r>
              <w:t xml:space="preserve">LLM chatbot with RAG architecture </w:t>
            </w:r>
            <w:r>
              <w:t>&amp;</w:t>
            </w:r>
            <w:r>
              <w:t xml:space="preserve"> brand-voice fine-tuning</w:t>
            </w:r>
          </w:p>
        </w:tc>
      </w:tr>
    </w:tbl>
    <w:p w14:paraId="61A47AA8" w14:textId="77777777" w:rsidR="002E4F49" w:rsidRPr="002E4F49" w:rsidRDefault="002E4F49" w:rsidP="002E4F49">
      <w:pPr>
        <w:pStyle w:val="BodyText"/>
      </w:pPr>
    </w:p>
    <w:p w14:paraId="1AC47650" w14:textId="3A08118B" w:rsidR="00B717E8" w:rsidRPr="009A045D" w:rsidRDefault="002E4F49" w:rsidP="009A045D">
      <w:pPr>
        <w:pStyle w:val="Heading4"/>
        <w:rPr>
          <w:b/>
          <w:bCs/>
          <w:i w:val="0"/>
          <w:iCs w:val="0"/>
        </w:rPr>
      </w:pPr>
      <w:bookmarkStart w:id="1" w:name="key-data-entities"/>
      <w:bookmarkEnd w:id="0"/>
      <w:r w:rsidRPr="009A045D">
        <w:rPr>
          <w:b/>
          <w:bCs/>
          <w:i w:val="0"/>
          <w:iCs w:val="0"/>
        </w:rPr>
        <w:lastRenderedPageBreak/>
        <w:t>2</w:t>
      </w:r>
      <w:r w:rsidR="00000000" w:rsidRPr="009A045D">
        <w:rPr>
          <w:b/>
          <w:bCs/>
          <w:i w:val="0"/>
          <w:iCs w:val="0"/>
        </w:rPr>
        <w:t>. Key Data Entities</w:t>
      </w:r>
    </w:p>
    <w:p w14:paraId="7DFB9D85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perty</w:t>
      </w:r>
      <w:r>
        <w:t>: Core parcel and residential details.</w:t>
      </w:r>
    </w:p>
    <w:p w14:paraId="38D6FBF1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mage Assessment</w:t>
      </w:r>
      <w:r>
        <w:t>: Post-disaster structural status.</w:t>
      </w:r>
    </w:p>
    <w:p w14:paraId="2A8C135C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luation Estimate</w:t>
      </w:r>
      <w:r>
        <w:t>: Estimated land and building value.</w:t>
      </w:r>
    </w:p>
    <w:p w14:paraId="5ACF7CD9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rcel Geometry</w:t>
      </w:r>
      <w:r>
        <w:t>: Geospatial polygon boundaries and overlays.</w:t>
      </w:r>
    </w:p>
    <w:p w14:paraId="64F57529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Actions</w:t>
      </w:r>
      <w:r>
        <w:t>: Events triggered by users on the platform.</w:t>
      </w:r>
    </w:p>
    <w:p w14:paraId="379C880D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ports</w:t>
      </w:r>
      <w:r>
        <w:t>: Downloadable insights for users.</w:t>
      </w:r>
    </w:p>
    <w:p w14:paraId="0B1C329E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tact Messages</w:t>
      </w:r>
      <w:r>
        <w:t>: Submitted forms and inquiries from users.</w:t>
      </w:r>
    </w:p>
    <w:p w14:paraId="53CE8D59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Profile</w:t>
      </w:r>
      <w:r>
        <w:t>: Stores identity and login status.</w:t>
      </w:r>
    </w:p>
    <w:p w14:paraId="361160C8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build Preferences</w:t>
      </w:r>
      <w:r>
        <w:t>: Captured inputs for matching house designs.</w:t>
      </w:r>
    </w:p>
    <w:p w14:paraId="53BA9D24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pgrade Options</w:t>
      </w:r>
      <w:r>
        <w:t>: User-selected rebuild enhancements or additions.</w:t>
      </w:r>
    </w:p>
    <w:p w14:paraId="392B48AB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udget &amp; Insurance</w:t>
      </w:r>
      <w:r>
        <w:t>: Preferences for rebuild spending and coverage planning.</w:t>
      </w:r>
    </w:p>
    <w:p w14:paraId="4C8F92C0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yle Preferences</w:t>
      </w:r>
      <w:r>
        <w:t>: Original design details and visual style data.</w:t>
      </w:r>
    </w:p>
    <w:p w14:paraId="3AFDA64B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sign Inspiration</w:t>
      </w:r>
      <w:r>
        <w:t>: User-uploaded or selected images that guide the AI matching process.</w:t>
      </w:r>
    </w:p>
    <w:p w14:paraId="2FE15D38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sign Matches</w:t>
      </w:r>
      <w:r>
        <w:t>: AI-recommended rebuild options personalized to user inputs.</w:t>
      </w:r>
    </w:p>
    <w:p w14:paraId="73C1FC3E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sign Details</w:t>
      </w:r>
      <w:r>
        <w:t>: Information about selected designs, their architects, and cost/certification breakdown.</w:t>
      </w:r>
    </w:p>
    <w:p w14:paraId="73F6BAA0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chitects</w:t>
      </w:r>
      <w:r>
        <w:t>: Profiles and activity of participating licensed architects.</w:t>
      </w:r>
    </w:p>
    <w:p w14:paraId="5B627FBD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tractors</w:t>
      </w:r>
      <w:r>
        <w:t>: Profiles and availability of partner contractors.</w:t>
      </w:r>
    </w:p>
    <w:p w14:paraId="6CCB59FD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sultation Records</w:t>
      </w:r>
      <w:r>
        <w:t>: Logs of architect-client project activity.</w:t>
      </w:r>
    </w:p>
    <w:p w14:paraId="50482111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lanning &amp; Zoning Rules</w:t>
      </w:r>
      <w:r>
        <w:t>: Governing regulations for rebuild feasibility.</w:t>
      </w:r>
    </w:p>
    <w:p w14:paraId="7A296110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alculation Rules</w:t>
      </w:r>
      <w:r>
        <w:t>: System rules that determine budget bands, incentives, or eligibility logic.</w:t>
      </w:r>
    </w:p>
    <w:p w14:paraId="207DA57D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agery Metadata</w:t>
      </w:r>
      <w:r>
        <w:t>: Processed aerial, 3D, or street view data.</w:t>
      </w:r>
    </w:p>
    <w:p w14:paraId="0F427DDC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eedback</w:t>
      </w:r>
      <w:r>
        <w:t>: Platform-wide user feedback tied to data quality, features, or recommendations.</w:t>
      </w:r>
    </w:p>
    <w:p w14:paraId="04E32569" w14:textId="77777777" w:rsidR="00B717E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build Recommendations</w:t>
      </w:r>
      <w:r>
        <w:t>: Finalized AI-assisted rebuild plan, compiled from matches and user input.</w:t>
      </w:r>
    </w:p>
    <w:p w14:paraId="35ED4C97" w14:textId="77777777" w:rsidR="00101377" w:rsidRDefault="00000000" w:rsidP="00101377">
      <w:pPr>
        <w:pStyle w:val="Compact"/>
        <w:numPr>
          <w:ilvl w:val="0"/>
          <w:numId w:val="2"/>
        </w:numPr>
      </w:pPr>
      <w:r>
        <w:rPr>
          <w:b/>
          <w:bCs/>
        </w:rPr>
        <w:t>Insurance Estimates</w:t>
      </w:r>
      <w:r>
        <w:t>: Calculated estimates of coverage needed for reconstruction.</w:t>
      </w:r>
    </w:p>
    <w:p w14:paraId="35E262B5" w14:textId="77777777" w:rsidR="00101377" w:rsidRDefault="00101377" w:rsidP="00101377">
      <w:pPr>
        <w:pStyle w:val="Compact"/>
        <w:numPr>
          <w:ilvl w:val="0"/>
          <w:numId w:val="2"/>
        </w:numPr>
      </w:pPr>
      <w:r w:rsidRPr="00101377">
        <w:rPr>
          <w:b/>
          <w:bCs/>
        </w:rPr>
        <w:t>LLM Chat History:</w:t>
      </w:r>
      <w:r>
        <w:t xml:space="preserve"> Logs of user conversations with the AI assistant.</w:t>
      </w:r>
    </w:p>
    <w:p w14:paraId="56BCFAD4" w14:textId="77777777" w:rsidR="00101377" w:rsidRDefault="00101377" w:rsidP="00101377">
      <w:pPr>
        <w:pStyle w:val="Compact"/>
        <w:numPr>
          <w:ilvl w:val="0"/>
          <w:numId w:val="2"/>
        </w:numPr>
      </w:pPr>
      <w:r w:rsidRPr="00101377">
        <w:rPr>
          <w:b/>
          <w:bCs/>
        </w:rPr>
        <w:t>Error Logs &amp; Notifications:</w:t>
      </w:r>
      <w:r>
        <w:t xml:space="preserve"> Real-time tracking of system messages and user-facing alerts.</w:t>
      </w:r>
    </w:p>
    <w:p w14:paraId="7E5CE9E3" w14:textId="124E0907" w:rsidR="00101377" w:rsidRDefault="00101377" w:rsidP="00101377">
      <w:pPr>
        <w:pStyle w:val="Compact"/>
        <w:numPr>
          <w:ilvl w:val="0"/>
          <w:numId w:val="2"/>
        </w:numPr>
      </w:pPr>
      <w:r w:rsidRPr="00101377">
        <w:rPr>
          <w:b/>
          <w:bCs/>
        </w:rPr>
        <w:t>Model Training Signals:</w:t>
      </w:r>
      <w:r>
        <w:t xml:space="preserve"> Feedback-derived annotations for AI improvement.</w:t>
      </w:r>
    </w:p>
    <w:p w14:paraId="31580DA1" w14:textId="77777777" w:rsidR="00101377" w:rsidRDefault="00101377" w:rsidP="00101377">
      <w:pPr>
        <w:pStyle w:val="Compact"/>
      </w:pPr>
    </w:p>
    <w:p w14:paraId="77D047F4" w14:textId="77777777" w:rsidR="00D1078C" w:rsidRDefault="00D1078C" w:rsidP="00101377">
      <w:pPr>
        <w:pStyle w:val="Compact"/>
      </w:pPr>
    </w:p>
    <w:p w14:paraId="5B496F9E" w14:textId="068BBB4D" w:rsidR="00B717E8" w:rsidRPr="009A045D" w:rsidRDefault="002E4F49" w:rsidP="009A045D">
      <w:pPr>
        <w:pStyle w:val="Heading4"/>
        <w:rPr>
          <w:b/>
          <w:bCs/>
          <w:i w:val="0"/>
          <w:iCs w:val="0"/>
        </w:rPr>
      </w:pPr>
      <w:bookmarkStart w:id="2" w:name="core-database-tables"/>
      <w:bookmarkEnd w:id="1"/>
      <w:r w:rsidRPr="009A045D">
        <w:rPr>
          <w:b/>
          <w:bCs/>
          <w:i w:val="0"/>
          <w:iCs w:val="0"/>
        </w:rPr>
        <w:lastRenderedPageBreak/>
        <w:t>3</w:t>
      </w:r>
      <w:r w:rsidR="00000000" w:rsidRPr="009A045D">
        <w:rPr>
          <w:b/>
          <w:bCs/>
          <w:i w:val="0"/>
          <w:iCs w:val="0"/>
        </w:rPr>
        <w:t>. Core Database Tables</w:t>
      </w:r>
    </w:p>
    <w:p w14:paraId="2A14EB25" w14:textId="77777777" w:rsidR="00D1078C" w:rsidRDefault="00D1078C" w:rsidP="00D1078C">
      <w:pPr>
        <w:rPr>
          <w:rStyle w:val="VerbatimChar"/>
          <w:rFonts w:asciiTheme="minorHAnsi" w:hAnsiTheme="minorHAnsi"/>
          <w:b/>
          <w:bCs/>
        </w:rPr>
      </w:pPr>
      <w:bookmarkStart w:id="3" w:name="properties"/>
    </w:p>
    <w:p w14:paraId="1CB6E7BA" w14:textId="55570F9D" w:rsidR="00D1078C" w:rsidRPr="00D1078C" w:rsidRDefault="00D1078C" w:rsidP="00D1078C">
      <w:pPr>
        <w:rPr>
          <w:rStyle w:val="VerbatimChar"/>
          <w:rFonts w:asciiTheme="minorHAnsi" w:hAnsiTheme="minorHAnsi"/>
          <w:b/>
          <w:bCs/>
        </w:rPr>
      </w:pPr>
      <w:r>
        <w:rPr>
          <w:rStyle w:val="VerbatimChar"/>
          <w:rFonts w:asciiTheme="minorHAnsi" w:hAnsiTheme="minorHAnsi"/>
          <w:b/>
          <w:bCs/>
        </w:rPr>
        <w:t xml:space="preserve">A. </w:t>
      </w:r>
      <w:r w:rsidRPr="00D1078C">
        <w:rPr>
          <w:rStyle w:val="VerbatimChar"/>
          <w:rFonts w:asciiTheme="minorHAnsi" w:hAnsiTheme="minorHAnsi"/>
          <w:b/>
          <w:bCs/>
        </w:rPr>
        <w:t>LOT DETAILS</w:t>
      </w:r>
    </w:p>
    <w:p w14:paraId="2B4BF8BC" w14:textId="67AE170B" w:rsidR="00B717E8" w:rsidRDefault="00000000">
      <w:pPr>
        <w:pStyle w:val="Heading4"/>
      </w:pPr>
      <w:r>
        <w:rPr>
          <w:rStyle w:val="VerbatimChar"/>
        </w:rPr>
        <w:t>properties</w:t>
      </w:r>
    </w:p>
    <w:p w14:paraId="1C921333" w14:textId="77777777" w:rsidR="00B717E8" w:rsidRDefault="00000000">
      <w:pPr>
        <w:pStyle w:val="SourceCode"/>
      </w:pPr>
      <w:r>
        <w:rPr>
          <w:rStyle w:val="VerbatimChar"/>
        </w:rPr>
        <w:t>id, apn, address, city, state, zip_code, use_type, lot_size_sqft, bedrooms, bathrooms, building_sqft, created_at</w:t>
      </w:r>
    </w:p>
    <w:p w14:paraId="2AF74945" w14:textId="77777777" w:rsidR="00B717E8" w:rsidRDefault="00000000">
      <w:pPr>
        <w:pStyle w:val="Heading4"/>
      </w:pPr>
      <w:bookmarkStart w:id="4" w:name="damage_assessments"/>
      <w:bookmarkEnd w:id="3"/>
      <w:r>
        <w:rPr>
          <w:rStyle w:val="VerbatimChar"/>
        </w:rPr>
        <w:t>damage_assessments</w:t>
      </w:r>
    </w:p>
    <w:p w14:paraId="6BC2A951" w14:textId="77777777" w:rsidR="00B717E8" w:rsidRDefault="00000000">
      <w:pPr>
        <w:pStyle w:val="SourceCode"/>
      </w:pPr>
      <w:r>
        <w:rPr>
          <w:rStyle w:val="VerbatimChar"/>
        </w:rPr>
        <w:t>id, property_id, assessment_status, damage_percent, assessed_by, assessed_at</w:t>
      </w:r>
    </w:p>
    <w:p w14:paraId="25E66CAF" w14:textId="77777777" w:rsidR="00B717E8" w:rsidRDefault="00000000">
      <w:pPr>
        <w:pStyle w:val="Heading4"/>
      </w:pPr>
      <w:bookmarkStart w:id="5" w:name="valuations"/>
      <w:bookmarkEnd w:id="4"/>
      <w:r>
        <w:rPr>
          <w:rStyle w:val="VerbatimChar"/>
        </w:rPr>
        <w:t>valuations</w:t>
      </w:r>
    </w:p>
    <w:p w14:paraId="13E42A67" w14:textId="77777777" w:rsidR="00B717E8" w:rsidRDefault="00000000">
      <w:pPr>
        <w:pStyle w:val="SourceCode"/>
      </w:pPr>
      <w:r>
        <w:rPr>
          <w:rStyle w:val="VerbatimChar"/>
        </w:rPr>
        <w:t>id, property_id, total_value, land_value, improvement_value, valuation_date, source</w:t>
      </w:r>
    </w:p>
    <w:p w14:paraId="333B6711" w14:textId="77777777" w:rsidR="00B717E8" w:rsidRDefault="00000000">
      <w:pPr>
        <w:pStyle w:val="Heading4"/>
      </w:pPr>
      <w:bookmarkStart w:id="6" w:name="parcel_geometry"/>
      <w:bookmarkEnd w:id="5"/>
      <w:r>
        <w:rPr>
          <w:rStyle w:val="VerbatimChar"/>
        </w:rPr>
        <w:t>parcel_geometry</w:t>
      </w:r>
    </w:p>
    <w:p w14:paraId="08EDD31E" w14:textId="77777777" w:rsidR="00B717E8" w:rsidRDefault="00000000">
      <w:pPr>
        <w:pStyle w:val="SourceCode"/>
        <w:rPr>
          <w:rStyle w:val="VerbatimChar"/>
        </w:rPr>
      </w:pPr>
      <w:r>
        <w:rPr>
          <w:rStyle w:val="VerbatimChar"/>
        </w:rPr>
        <w:t>id, property_id, geometry_type, coordinates, map_layer_type, source</w:t>
      </w:r>
    </w:p>
    <w:p w14:paraId="1E983A0A" w14:textId="77777777" w:rsidR="00604D26" w:rsidRDefault="00604D26" w:rsidP="00604D26">
      <w:pPr>
        <w:pStyle w:val="Heading4"/>
      </w:pPr>
      <w:bookmarkStart w:id="7" w:name="imagery_metadata"/>
      <w:proofErr w:type="spellStart"/>
      <w:r>
        <w:rPr>
          <w:rStyle w:val="VerbatimChar"/>
        </w:rPr>
        <w:t>imagery_metadata</w:t>
      </w:r>
      <w:proofErr w:type="spellEnd"/>
    </w:p>
    <w:p w14:paraId="2CA0CE2C" w14:textId="3A65065C" w:rsidR="00604D26" w:rsidRDefault="00604D26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property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mage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apture_date</w:t>
      </w:r>
      <w:proofErr w:type="spellEnd"/>
      <w:r>
        <w:rPr>
          <w:rStyle w:val="VerbatimChar"/>
        </w:rPr>
        <w:t xml:space="preserve">, source, </w:t>
      </w:r>
      <w:proofErr w:type="spellStart"/>
      <w:r>
        <w:rPr>
          <w:rStyle w:val="VerbatimChar"/>
        </w:rPr>
        <w:t>file_url</w:t>
      </w:r>
      <w:proofErr w:type="spellEnd"/>
      <w:r>
        <w:rPr>
          <w:rStyle w:val="VerbatimChar"/>
        </w:rPr>
        <w:t>, resolution, orientation, processed (BOOLEAN)</w:t>
      </w:r>
      <w:bookmarkEnd w:id="7"/>
    </w:p>
    <w:p w14:paraId="235A774A" w14:textId="083D4CB8" w:rsidR="00604D26" w:rsidRDefault="00604D26" w:rsidP="00604D26">
      <w:pPr>
        <w:pStyle w:val="Heading4"/>
      </w:pPr>
      <w:bookmarkStart w:id="8" w:name="user_actions"/>
      <w:bookmarkStart w:id="9" w:name="reports"/>
      <w:bookmarkEnd w:id="6"/>
      <w:r>
        <w:rPr>
          <w:rStyle w:val="VerbatimChar"/>
        </w:rPr>
        <w:t>reports</w:t>
      </w:r>
      <w:r>
        <w:rPr>
          <w:rStyle w:val="VerbatimChar"/>
        </w:rPr>
        <w:t xml:space="preserve"> (optional)</w:t>
      </w:r>
    </w:p>
    <w:p w14:paraId="609F17A4" w14:textId="77777777" w:rsidR="00604D26" w:rsidRDefault="00604D26" w:rsidP="00604D26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property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port_url</w:t>
      </w:r>
      <w:proofErr w:type="spellEnd"/>
      <w:r>
        <w:rPr>
          <w:rStyle w:val="VerbatimChar"/>
        </w:rPr>
        <w:t xml:space="preserve">, status, </w:t>
      </w:r>
      <w:proofErr w:type="spellStart"/>
      <w:r>
        <w:rPr>
          <w:rStyle w:val="VerbatimChar"/>
        </w:rPr>
        <w:t>generated_at</w:t>
      </w:r>
      <w:proofErr w:type="spellEnd"/>
    </w:p>
    <w:bookmarkEnd w:id="9"/>
    <w:p w14:paraId="44AC51C0" w14:textId="6B57CD3A" w:rsidR="00604D26" w:rsidRPr="00D1078C" w:rsidRDefault="00604D26" w:rsidP="00604D26">
      <w:pPr>
        <w:rPr>
          <w:rStyle w:val="VerbatimChar"/>
          <w:rFonts w:asciiTheme="minorHAnsi" w:hAnsiTheme="minorHAnsi"/>
          <w:b/>
          <w:bCs/>
        </w:rPr>
      </w:pPr>
      <w:r>
        <w:rPr>
          <w:rStyle w:val="VerbatimChar"/>
          <w:rFonts w:asciiTheme="minorHAnsi" w:hAnsiTheme="minorHAnsi"/>
          <w:b/>
          <w:bCs/>
        </w:rPr>
        <w:t>B</w:t>
      </w:r>
      <w:r>
        <w:rPr>
          <w:rStyle w:val="VerbatimChar"/>
          <w:rFonts w:asciiTheme="minorHAnsi" w:hAnsiTheme="minorHAnsi"/>
          <w:b/>
          <w:bCs/>
        </w:rPr>
        <w:t xml:space="preserve">. </w:t>
      </w:r>
      <w:r>
        <w:rPr>
          <w:rStyle w:val="VerbatimChar"/>
          <w:rFonts w:asciiTheme="minorHAnsi" w:hAnsiTheme="minorHAnsi"/>
          <w:b/>
          <w:bCs/>
        </w:rPr>
        <w:t>USER INPUTS &amp; UPLOADS</w:t>
      </w:r>
    </w:p>
    <w:p w14:paraId="6A2A163D" w14:textId="77777777" w:rsidR="00604D26" w:rsidRDefault="00604D26" w:rsidP="00604D26">
      <w:pPr>
        <w:pStyle w:val="Heading4"/>
      </w:pPr>
      <w:bookmarkStart w:id="10" w:name="user_profiles"/>
      <w:proofErr w:type="spellStart"/>
      <w:r>
        <w:rPr>
          <w:rStyle w:val="VerbatimChar"/>
        </w:rPr>
        <w:t>user_profiles</w:t>
      </w:r>
      <w:proofErr w:type="spellEnd"/>
    </w:p>
    <w:p w14:paraId="6BA4006B" w14:textId="77777777" w:rsidR="00604D26" w:rsidRDefault="00604D26" w:rsidP="00604D26">
      <w:pPr>
        <w:pStyle w:val="SourceCode"/>
      </w:pPr>
      <w:r>
        <w:rPr>
          <w:rStyle w:val="VerbatimChar"/>
        </w:rPr>
        <w:t xml:space="preserve">id, name, email, </w:t>
      </w:r>
      <w:proofErr w:type="spellStart"/>
      <w:r>
        <w:rPr>
          <w:rStyle w:val="VerbatimChar"/>
        </w:rPr>
        <w:t>is_register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reated_at</w:t>
      </w:r>
      <w:proofErr w:type="spellEnd"/>
    </w:p>
    <w:bookmarkEnd w:id="10"/>
    <w:p w14:paraId="26C8D481" w14:textId="77777777" w:rsidR="00B717E8" w:rsidRDefault="00000000">
      <w:pPr>
        <w:pStyle w:val="Heading4"/>
      </w:pPr>
      <w:proofErr w:type="spellStart"/>
      <w:r>
        <w:rPr>
          <w:rStyle w:val="VerbatimChar"/>
        </w:rPr>
        <w:t>user_actions</w:t>
      </w:r>
      <w:proofErr w:type="spellEnd"/>
    </w:p>
    <w:p w14:paraId="018D31F5" w14:textId="77777777" w:rsidR="00B717E8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roperty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ction_type</w:t>
      </w:r>
      <w:proofErr w:type="spellEnd"/>
      <w:r>
        <w:rPr>
          <w:rStyle w:val="VerbatimChar"/>
        </w:rPr>
        <w:t>, timestamp</w:t>
      </w:r>
    </w:p>
    <w:p w14:paraId="46ECC297" w14:textId="77777777" w:rsidR="00B717E8" w:rsidRDefault="00000000">
      <w:pPr>
        <w:pStyle w:val="Heading4"/>
      </w:pPr>
      <w:bookmarkStart w:id="11" w:name="contact_messages"/>
      <w:bookmarkEnd w:id="8"/>
      <w:proofErr w:type="spellStart"/>
      <w:r>
        <w:rPr>
          <w:rStyle w:val="VerbatimChar"/>
        </w:rPr>
        <w:t>contact_messages</w:t>
      </w:r>
      <w:proofErr w:type="spellEnd"/>
    </w:p>
    <w:p w14:paraId="03F1F227" w14:textId="77777777" w:rsidR="00B717E8" w:rsidRDefault="00000000">
      <w:pPr>
        <w:pStyle w:val="SourceCode"/>
      </w:pPr>
      <w:r>
        <w:rPr>
          <w:rStyle w:val="VerbatimChar"/>
        </w:rPr>
        <w:t>id, full_name, email, message, submitted_at</w:t>
      </w:r>
    </w:p>
    <w:p w14:paraId="07A56C43" w14:textId="77777777" w:rsidR="00B717E8" w:rsidRDefault="00000000">
      <w:pPr>
        <w:pStyle w:val="Heading4"/>
      </w:pPr>
      <w:bookmarkStart w:id="12" w:name="rebuild_preferences"/>
      <w:bookmarkEnd w:id="11"/>
      <w:proofErr w:type="spellStart"/>
      <w:r>
        <w:rPr>
          <w:rStyle w:val="VerbatimChar"/>
        </w:rPr>
        <w:t>rebuild_preferences</w:t>
      </w:r>
      <w:proofErr w:type="spellEnd"/>
    </w:p>
    <w:p w14:paraId="7036F76A" w14:textId="77777777" w:rsidR="00B717E8" w:rsidRDefault="00000000">
      <w:pPr>
        <w:pStyle w:val="SourceCode"/>
      </w:pPr>
      <w:r>
        <w:rPr>
          <w:rStyle w:val="VerbatimChar"/>
        </w:rPr>
        <w:t>id, user_id, lot_id, bedroom_count, bathroom_count, story_count, preferred_style, max_budget, submitted_at</w:t>
      </w:r>
    </w:p>
    <w:p w14:paraId="07BE9CBD" w14:textId="77777777" w:rsidR="00B717E8" w:rsidRDefault="00000000">
      <w:pPr>
        <w:pStyle w:val="Heading4"/>
      </w:pPr>
      <w:bookmarkStart w:id="13" w:name="upgrade_options"/>
      <w:bookmarkEnd w:id="12"/>
      <w:r>
        <w:rPr>
          <w:rStyle w:val="VerbatimChar"/>
        </w:rPr>
        <w:t>upgrade_options</w:t>
      </w:r>
    </w:p>
    <w:p w14:paraId="368FC279" w14:textId="77777777" w:rsidR="00B717E8" w:rsidRDefault="00000000">
      <w:pPr>
        <w:pStyle w:val="SourceCode"/>
      </w:pPr>
      <w:r>
        <w:rPr>
          <w:rStyle w:val="VerbatimChar"/>
        </w:rPr>
        <w:t>id, rebuild_pref_id, option_name, is_selected</w:t>
      </w:r>
    </w:p>
    <w:p w14:paraId="44245E32" w14:textId="77777777" w:rsidR="00B717E8" w:rsidRDefault="00000000">
      <w:pPr>
        <w:pStyle w:val="Heading4"/>
      </w:pPr>
      <w:bookmarkStart w:id="14" w:name="budget_insurance"/>
      <w:bookmarkEnd w:id="13"/>
      <w:r>
        <w:rPr>
          <w:rStyle w:val="VerbatimChar"/>
        </w:rPr>
        <w:t>budget_insurance</w:t>
      </w:r>
    </w:p>
    <w:p w14:paraId="423E6D85" w14:textId="77777777" w:rsidR="00B717E8" w:rsidRDefault="00000000">
      <w:pPr>
        <w:pStyle w:val="SourceCode"/>
      </w:pPr>
      <w:r>
        <w:rPr>
          <w:rStyle w:val="VerbatimChar"/>
        </w:rPr>
        <w:t>id, rebuild_pref_id, budget_min, budget_max, insurance_coverage_percent, efficiency_incentives, submitted_at</w:t>
      </w:r>
    </w:p>
    <w:p w14:paraId="6FFC5A7C" w14:textId="77777777" w:rsidR="00B717E8" w:rsidRDefault="00000000">
      <w:pPr>
        <w:pStyle w:val="Heading4"/>
      </w:pPr>
      <w:bookmarkStart w:id="15" w:name="style_preferences"/>
      <w:bookmarkEnd w:id="14"/>
      <w:r>
        <w:rPr>
          <w:rStyle w:val="VerbatimChar"/>
        </w:rPr>
        <w:t>style_preferences</w:t>
      </w:r>
    </w:p>
    <w:p w14:paraId="3F2838B7" w14:textId="77777777" w:rsidR="00B717E8" w:rsidRDefault="00000000">
      <w:pPr>
        <w:pStyle w:val="SourceCode"/>
      </w:pPr>
      <w:r>
        <w:rPr>
          <w:rStyle w:val="VerbatimChar"/>
        </w:rPr>
        <w:t>id, rebuild_pref_id, image_url, architecture_character, roof_type, detected_by, confirmed_match, submitted_at</w:t>
      </w:r>
    </w:p>
    <w:p w14:paraId="05148D17" w14:textId="77777777" w:rsidR="00B717E8" w:rsidRDefault="00000000">
      <w:pPr>
        <w:pStyle w:val="Heading4"/>
      </w:pPr>
      <w:bookmarkStart w:id="16" w:name="design_inspiration"/>
      <w:bookmarkEnd w:id="15"/>
      <w:r>
        <w:rPr>
          <w:rStyle w:val="VerbatimChar"/>
        </w:rPr>
        <w:lastRenderedPageBreak/>
        <w:t>design_inspiration</w:t>
      </w:r>
    </w:p>
    <w:p w14:paraId="00755F36" w14:textId="77777777" w:rsidR="00B717E8" w:rsidRDefault="00000000">
      <w:pPr>
        <w:pStyle w:val="SourceCode"/>
      </w:pPr>
      <w:r>
        <w:rPr>
          <w:rStyle w:val="VerbatimChar"/>
        </w:rPr>
        <w:t>id, rebuild_pref_id, image_url, image_type, selected_by_user, submitted_at</w:t>
      </w:r>
    </w:p>
    <w:p w14:paraId="314CD686" w14:textId="2074F55E" w:rsidR="00604D26" w:rsidRPr="00D1078C" w:rsidRDefault="00604D26" w:rsidP="00604D26">
      <w:pPr>
        <w:rPr>
          <w:rStyle w:val="VerbatimChar"/>
          <w:rFonts w:asciiTheme="minorHAnsi" w:hAnsiTheme="minorHAnsi"/>
          <w:b/>
          <w:bCs/>
        </w:rPr>
      </w:pPr>
      <w:bookmarkStart w:id="17" w:name="design_matches"/>
      <w:bookmarkEnd w:id="16"/>
      <w:r>
        <w:rPr>
          <w:rStyle w:val="VerbatimChar"/>
          <w:rFonts w:asciiTheme="minorHAnsi" w:hAnsiTheme="minorHAnsi"/>
          <w:b/>
          <w:bCs/>
        </w:rPr>
        <w:t>C</w:t>
      </w:r>
      <w:r>
        <w:rPr>
          <w:rStyle w:val="VerbatimChar"/>
          <w:rFonts w:asciiTheme="minorHAnsi" w:hAnsiTheme="minorHAnsi"/>
          <w:b/>
          <w:bCs/>
        </w:rPr>
        <w:t xml:space="preserve">. </w:t>
      </w:r>
      <w:r>
        <w:rPr>
          <w:rStyle w:val="VerbatimChar"/>
          <w:rFonts w:asciiTheme="minorHAnsi" w:hAnsiTheme="minorHAnsi"/>
          <w:b/>
          <w:bCs/>
        </w:rPr>
        <w:t xml:space="preserve">PARTNER &amp; DESIGN CATALOG </w:t>
      </w:r>
    </w:p>
    <w:p w14:paraId="409B1A47" w14:textId="77777777" w:rsidR="00B717E8" w:rsidRDefault="00000000">
      <w:pPr>
        <w:pStyle w:val="Heading4"/>
      </w:pPr>
      <w:bookmarkStart w:id="18" w:name="design_details"/>
      <w:bookmarkEnd w:id="17"/>
      <w:proofErr w:type="spellStart"/>
      <w:r>
        <w:rPr>
          <w:rStyle w:val="VerbatimChar"/>
        </w:rPr>
        <w:t>design_details</w:t>
      </w:r>
      <w:proofErr w:type="spellEnd"/>
    </w:p>
    <w:p w14:paraId="194BDEA0" w14:textId="2B7F362C" w:rsidR="00B717E8" w:rsidRDefault="00000000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design_id</w:t>
      </w:r>
      <w:proofErr w:type="spellEnd"/>
      <w:r>
        <w:rPr>
          <w:rStyle w:val="VerbatimChar"/>
        </w:rPr>
        <w:t xml:space="preserve">, description, </w:t>
      </w:r>
      <w:proofErr w:type="spellStart"/>
      <w:r>
        <w:rPr>
          <w:rStyle w:val="VerbatimChar"/>
        </w:rPr>
        <w:t>floorplan_url</w:t>
      </w:r>
      <w:proofErr w:type="spellEnd"/>
      <w:r>
        <w:rPr>
          <w:rStyle w:val="VerbatimChar"/>
        </w:rPr>
        <w:t xml:space="preserve">, </w:t>
      </w:r>
      <w:proofErr w:type="spellStart"/>
      <w:r w:rsidR="00604D26">
        <w:rPr>
          <w:rStyle w:val="VerbatimChar"/>
        </w:rPr>
        <w:t>image_url</w:t>
      </w:r>
      <w:proofErr w:type="spellEnd"/>
      <w:r w:rsidR="00604D26">
        <w:rPr>
          <w:rStyle w:val="VerbatimChar"/>
        </w:rPr>
        <w:t xml:space="preserve">, </w:t>
      </w:r>
      <w:proofErr w:type="spellStart"/>
      <w:r w:rsidR="00604D26">
        <w:rPr>
          <w:rStyle w:val="VerbatimChar"/>
        </w:rPr>
        <w:t>video_url</w:t>
      </w:r>
      <w:proofErr w:type="spellEnd"/>
      <w:r w:rsidR="00604D26">
        <w:rPr>
          <w:rStyle w:val="VerbatimChar"/>
        </w:rPr>
        <w:t xml:space="preserve">, </w:t>
      </w:r>
      <w:proofErr w:type="spellStart"/>
      <w:r>
        <w:rPr>
          <w:rStyle w:val="VerbatimChar"/>
        </w:rPr>
        <w:t>estimated_cost_m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stimated_cost_max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surance_estim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reapproved_cer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lectric_savings_note</w:t>
      </w:r>
      <w:proofErr w:type="spellEnd"/>
      <w:r>
        <w:rPr>
          <w:rStyle w:val="VerbatimChar"/>
        </w:rPr>
        <w:t>, architect_name, architect_org, contact_email</w:t>
      </w:r>
    </w:p>
    <w:p w14:paraId="0EA868E2" w14:textId="77777777" w:rsidR="00B717E8" w:rsidRDefault="00000000">
      <w:pPr>
        <w:pStyle w:val="Heading4"/>
      </w:pPr>
      <w:bookmarkStart w:id="19" w:name="architect_profiles"/>
      <w:bookmarkEnd w:id="18"/>
      <w:r>
        <w:rPr>
          <w:rStyle w:val="VerbatimChar"/>
        </w:rPr>
        <w:t>architect_profiles</w:t>
      </w:r>
    </w:p>
    <w:p w14:paraId="6DCC67E3" w14:textId="77777777" w:rsidR="00B717E8" w:rsidRDefault="00000000">
      <w:pPr>
        <w:pStyle w:val="SourceCode"/>
      </w:pPr>
      <w:r>
        <w:rPr>
          <w:rStyle w:val="VerbatimChar"/>
        </w:rPr>
        <w:t>id, name, organization, email, certifications, availability_status, login_credentials</w:t>
      </w:r>
    </w:p>
    <w:p w14:paraId="55BA5BBC" w14:textId="77777777" w:rsidR="00B717E8" w:rsidRDefault="00000000">
      <w:pPr>
        <w:pStyle w:val="Heading4"/>
      </w:pPr>
      <w:bookmarkStart w:id="20" w:name="contractor_profiles"/>
      <w:bookmarkEnd w:id="19"/>
      <w:r>
        <w:rPr>
          <w:rStyle w:val="VerbatimChar"/>
        </w:rPr>
        <w:t>contractor_profiles</w:t>
      </w:r>
    </w:p>
    <w:p w14:paraId="695E2744" w14:textId="77777777" w:rsidR="00B717E8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id, name, organization, email, specialties, availability_status, </w:t>
      </w:r>
      <w:proofErr w:type="spellStart"/>
      <w:r>
        <w:rPr>
          <w:rStyle w:val="VerbatimChar"/>
        </w:rPr>
        <w:t>login_credentials</w:t>
      </w:r>
      <w:proofErr w:type="spellEnd"/>
    </w:p>
    <w:p w14:paraId="59213A89" w14:textId="77777777" w:rsidR="00604D26" w:rsidRDefault="00604D26" w:rsidP="00604D26">
      <w:pPr>
        <w:pStyle w:val="Heading4"/>
      </w:pPr>
      <w:bookmarkStart w:id="21" w:name="consultations"/>
      <w:r>
        <w:rPr>
          <w:rStyle w:val="VerbatimChar"/>
        </w:rPr>
        <w:t>consultations</w:t>
      </w:r>
    </w:p>
    <w:p w14:paraId="2D5D9D19" w14:textId="3459506C" w:rsidR="00604D26" w:rsidRDefault="00604D26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chitect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sign_id</w:t>
      </w:r>
      <w:proofErr w:type="spellEnd"/>
      <w:r>
        <w:rPr>
          <w:rStyle w:val="VerbatimChar"/>
        </w:rPr>
        <w:t xml:space="preserve">, status, </w:t>
      </w:r>
      <w:proofErr w:type="spellStart"/>
      <w:r>
        <w:rPr>
          <w:rStyle w:val="VerbatimChar"/>
        </w:rPr>
        <w:t>calendar_event_url</w:t>
      </w:r>
      <w:proofErr w:type="spellEnd"/>
      <w:r>
        <w:rPr>
          <w:rStyle w:val="VerbatimChar"/>
        </w:rPr>
        <w:t xml:space="preserve">, notes, </w:t>
      </w:r>
      <w:proofErr w:type="spellStart"/>
      <w:r>
        <w:rPr>
          <w:rStyle w:val="VerbatimChar"/>
        </w:rPr>
        <w:t>created_at</w:t>
      </w:r>
      <w:bookmarkEnd w:id="21"/>
      <w:proofErr w:type="spellEnd"/>
    </w:p>
    <w:p w14:paraId="671CA169" w14:textId="616F08E3" w:rsidR="00604D26" w:rsidRDefault="00604D26" w:rsidP="00604D26">
      <w:pPr>
        <w:rPr>
          <w:rStyle w:val="VerbatimChar"/>
          <w:rFonts w:asciiTheme="minorHAnsi" w:hAnsiTheme="minorHAnsi"/>
          <w:b/>
          <w:bCs/>
        </w:rPr>
      </w:pPr>
      <w:bookmarkStart w:id="22" w:name="zoning_rules"/>
      <w:bookmarkEnd w:id="20"/>
      <w:r>
        <w:rPr>
          <w:rStyle w:val="VerbatimChar"/>
          <w:rFonts w:asciiTheme="minorHAnsi" w:hAnsiTheme="minorHAnsi"/>
          <w:b/>
          <w:bCs/>
        </w:rPr>
        <w:t>D</w:t>
      </w:r>
      <w:r>
        <w:rPr>
          <w:rStyle w:val="VerbatimChar"/>
          <w:rFonts w:asciiTheme="minorHAnsi" w:hAnsiTheme="minorHAnsi"/>
          <w:b/>
          <w:bCs/>
        </w:rPr>
        <w:t xml:space="preserve">. </w:t>
      </w:r>
      <w:r>
        <w:rPr>
          <w:rStyle w:val="VerbatimChar"/>
          <w:rFonts w:asciiTheme="minorHAnsi" w:hAnsiTheme="minorHAnsi"/>
          <w:b/>
          <w:bCs/>
        </w:rPr>
        <w:t xml:space="preserve">RECOMMENDATIONS </w:t>
      </w:r>
    </w:p>
    <w:p w14:paraId="35FEA2D0" w14:textId="77777777" w:rsidR="00604D26" w:rsidRDefault="00604D26" w:rsidP="00604D26">
      <w:pPr>
        <w:pStyle w:val="Heading4"/>
      </w:pPr>
      <w:proofErr w:type="spellStart"/>
      <w:r>
        <w:rPr>
          <w:rStyle w:val="VerbatimChar"/>
        </w:rPr>
        <w:t>design_matches</w:t>
      </w:r>
      <w:proofErr w:type="spellEnd"/>
    </w:p>
    <w:p w14:paraId="04B8C747" w14:textId="77777777" w:rsidR="00604D26" w:rsidRDefault="00604D26" w:rsidP="00604D26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rebuild_pref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sign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sign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sign_provid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in_sty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ub_styl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edroom_cou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athroom_cou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qf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tch_scor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mage_ur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uggested_at</w:t>
      </w:r>
      <w:proofErr w:type="spellEnd"/>
    </w:p>
    <w:p w14:paraId="121A4B45" w14:textId="77777777" w:rsidR="00604D26" w:rsidRDefault="00604D26" w:rsidP="00604D26">
      <w:pPr>
        <w:pStyle w:val="Heading4"/>
      </w:pPr>
      <w:bookmarkStart w:id="23" w:name="rebuild_recommendations"/>
      <w:proofErr w:type="spellStart"/>
      <w:r>
        <w:rPr>
          <w:rStyle w:val="VerbatimChar"/>
        </w:rPr>
        <w:t>rebuild_recommendations</w:t>
      </w:r>
      <w:proofErr w:type="spellEnd"/>
    </w:p>
    <w:p w14:paraId="15C648CC" w14:textId="77777777" w:rsidR="00604D26" w:rsidRDefault="00604D26" w:rsidP="00604D26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rebuild_pref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lected_design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i_not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ser_not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nal_choice_confirmed</w:t>
      </w:r>
      <w:proofErr w:type="spellEnd"/>
      <w:r>
        <w:rPr>
          <w:rStyle w:val="VerbatimChar"/>
        </w:rPr>
        <w:t xml:space="preserve"> (BOOLEAN), </w:t>
      </w:r>
      <w:proofErr w:type="spellStart"/>
      <w:r>
        <w:rPr>
          <w:rStyle w:val="VerbatimChar"/>
        </w:rPr>
        <w:t>submitted_at</w:t>
      </w:r>
      <w:proofErr w:type="spellEnd"/>
    </w:p>
    <w:bookmarkEnd w:id="23"/>
    <w:p w14:paraId="679ED939" w14:textId="77777777" w:rsidR="00604D26" w:rsidRDefault="00604D26" w:rsidP="00604D26">
      <w:pPr>
        <w:pStyle w:val="Heading4"/>
      </w:pPr>
      <w:proofErr w:type="spellStart"/>
      <w:r>
        <w:rPr>
          <w:rStyle w:val="VerbatimChar"/>
        </w:rPr>
        <w:t>insurance_estimates</w:t>
      </w:r>
      <w:proofErr w:type="spellEnd"/>
    </w:p>
    <w:p w14:paraId="54004FF3" w14:textId="77777777" w:rsidR="00604D26" w:rsidRDefault="00604D26" w:rsidP="00604D26">
      <w:pPr>
        <w:pStyle w:val="SourceCode"/>
        <w:rPr>
          <w:rStyle w:val="VerbatimChar"/>
        </w:rPr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property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sign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stimated_coverage</w:t>
      </w:r>
      <w:proofErr w:type="spellEnd"/>
      <w:r>
        <w:rPr>
          <w:rStyle w:val="VerbatimChar"/>
        </w:rPr>
        <w:t xml:space="preserve"> (FLOAT), </w:t>
      </w:r>
      <w:proofErr w:type="spellStart"/>
      <w:r>
        <w:rPr>
          <w:rStyle w:val="VerbatimChar"/>
        </w:rPr>
        <w:t>provider_not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iscount_applied</w:t>
      </w:r>
      <w:proofErr w:type="spellEnd"/>
      <w:r>
        <w:rPr>
          <w:rStyle w:val="VerbatimChar"/>
        </w:rPr>
        <w:t xml:space="preserve"> (BOOLEAN), </w:t>
      </w:r>
      <w:proofErr w:type="spellStart"/>
      <w:r>
        <w:rPr>
          <w:rStyle w:val="VerbatimChar"/>
        </w:rPr>
        <w:t>submitted_at</w:t>
      </w:r>
      <w:proofErr w:type="spellEnd"/>
    </w:p>
    <w:p w14:paraId="53287A75" w14:textId="77777777" w:rsidR="00604D26" w:rsidRDefault="00604D26" w:rsidP="00604D26">
      <w:pPr>
        <w:pStyle w:val="Heading4"/>
      </w:pPr>
      <w:bookmarkStart w:id="24" w:name="feedback"/>
      <w:r>
        <w:rPr>
          <w:rStyle w:val="VerbatimChar"/>
        </w:rPr>
        <w:t>feedback</w:t>
      </w:r>
    </w:p>
    <w:p w14:paraId="52EEC128" w14:textId="77777777" w:rsidR="00604D26" w:rsidRDefault="00604D26" w:rsidP="00604D26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ource_tab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ourc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eedback_text</w:t>
      </w:r>
      <w:proofErr w:type="spellEnd"/>
      <w:r>
        <w:rPr>
          <w:rStyle w:val="VerbatimChar"/>
        </w:rPr>
        <w:t xml:space="preserve">, sentiment, </w:t>
      </w:r>
      <w:proofErr w:type="spellStart"/>
      <w:r>
        <w:rPr>
          <w:rStyle w:val="VerbatimChar"/>
        </w:rPr>
        <w:t>submitted_at</w:t>
      </w:r>
      <w:proofErr w:type="spellEnd"/>
    </w:p>
    <w:bookmarkEnd w:id="24"/>
    <w:p w14:paraId="28A4214C" w14:textId="6C993E37" w:rsidR="00D1078C" w:rsidRPr="00D1078C" w:rsidRDefault="00604D26" w:rsidP="00D1078C">
      <w:pPr>
        <w:rPr>
          <w:rStyle w:val="VerbatimChar"/>
          <w:rFonts w:asciiTheme="minorHAnsi" w:hAnsiTheme="minorHAnsi"/>
          <w:b/>
          <w:bCs/>
        </w:rPr>
      </w:pPr>
      <w:r>
        <w:rPr>
          <w:rStyle w:val="VerbatimChar"/>
          <w:rFonts w:asciiTheme="minorHAnsi" w:hAnsiTheme="minorHAnsi"/>
          <w:b/>
          <w:bCs/>
        </w:rPr>
        <w:t>E</w:t>
      </w:r>
      <w:r w:rsidR="00D1078C">
        <w:rPr>
          <w:rStyle w:val="VerbatimChar"/>
          <w:rFonts w:asciiTheme="minorHAnsi" w:hAnsiTheme="minorHAnsi"/>
          <w:b/>
          <w:bCs/>
        </w:rPr>
        <w:t xml:space="preserve">. </w:t>
      </w:r>
      <w:r w:rsidR="00D1078C">
        <w:rPr>
          <w:rStyle w:val="VerbatimChar"/>
          <w:rFonts w:asciiTheme="minorHAnsi" w:hAnsiTheme="minorHAnsi"/>
          <w:b/>
          <w:bCs/>
        </w:rPr>
        <w:t>RULES</w:t>
      </w:r>
    </w:p>
    <w:p w14:paraId="1383CE5B" w14:textId="77777777" w:rsidR="00B717E8" w:rsidRDefault="00000000">
      <w:pPr>
        <w:pStyle w:val="Heading4"/>
      </w:pPr>
      <w:proofErr w:type="spellStart"/>
      <w:r>
        <w:rPr>
          <w:rStyle w:val="VerbatimChar"/>
        </w:rPr>
        <w:t>zoning_rules</w:t>
      </w:r>
      <w:proofErr w:type="spellEnd"/>
    </w:p>
    <w:p w14:paraId="42903C92" w14:textId="77777777" w:rsidR="00B717E8" w:rsidRDefault="00000000">
      <w:pPr>
        <w:pStyle w:val="SourceCode"/>
      </w:pPr>
      <w:r>
        <w:rPr>
          <w:rStyle w:val="VerbatimChar"/>
        </w:rPr>
        <w:t>id, zoning_code, permitted_use, max_stories, setback_rules, lot_coverage_limit, source_jurisdiction, updated_at</w:t>
      </w:r>
    </w:p>
    <w:p w14:paraId="327079C4" w14:textId="77777777" w:rsidR="00B717E8" w:rsidRDefault="00000000">
      <w:pPr>
        <w:pStyle w:val="Heading4"/>
      </w:pPr>
      <w:bookmarkStart w:id="25" w:name="calculation_rules"/>
      <w:bookmarkEnd w:id="22"/>
      <w:r>
        <w:rPr>
          <w:rStyle w:val="VerbatimChar"/>
        </w:rPr>
        <w:t>calculation_rules</w:t>
      </w:r>
    </w:p>
    <w:p w14:paraId="1FFC2E0B" w14:textId="77777777" w:rsidR="00B717E8" w:rsidRDefault="00000000">
      <w:pPr>
        <w:pStyle w:val="SourceCode"/>
      </w:pPr>
      <w:r>
        <w:rPr>
          <w:rStyle w:val="VerbatimChar"/>
        </w:rPr>
        <w:t>id, rule_type, trigger_condition, formula_description, output_variable, version, created_at</w:t>
      </w:r>
    </w:p>
    <w:p w14:paraId="6A9055F7" w14:textId="77777777" w:rsidR="00604D26" w:rsidRDefault="00604D26" w:rsidP="00D1078C">
      <w:pPr>
        <w:rPr>
          <w:rStyle w:val="VerbatimChar"/>
          <w:rFonts w:asciiTheme="minorHAnsi" w:hAnsiTheme="minorHAnsi"/>
          <w:b/>
          <w:bCs/>
        </w:rPr>
      </w:pPr>
      <w:bookmarkStart w:id="26" w:name="insurance_estimates"/>
      <w:bookmarkEnd w:id="25"/>
    </w:p>
    <w:p w14:paraId="00109DAA" w14:textId="0230A263" w:rsidR="00D1078C" w:rsidRPr="00D1078C" w:rsidRDefault="00EB6190" w:rsidP="00D1078C">
      <w:pPr>
        <w:rPr>
          <w:rStyle w:val="VerbatimChar"/>
          <w:rFonts w:asciiTheme="minorHAnsi" w:hAnsiTheme="minorHAnsi"/>
          <w:b/>
          <w:bCs/>
        </w:rPr>
      </w:pPr>
      <w:r>
        <w:rPr>
          <w:rStyle w:val="VerbatimChar"/>
          <w:rFonts w:asciiTheme="minorHAnsi" w:hAnsiTheme="minorHAnsi"/>
          <w:b/>
          <w:bCs/>
        </w:rPr>
        <w:lastRenderedPageBreak/>
        <w:t>F</w:t>
      </w:r>
      <w:r w:rsidR="00D1078C">
        <w:rPr>
          <w:rStyle w:val="VerbatimChar"/>
          <w:rFonts w:asciiTheme="minorHAnsi" w:hAnsiTheme="minorHAnsi"/>
          <w:b/>
          <w:bCs/>
        </w:rPr>
        <w:t xml:space="preserve">. </w:t>
      </w:r>
      <w:r w:rsidR="00D1078C">
        <w:rPr>
          <w:rStyle w:val="VerbatimChar"/>
          <w:rFonts w:asciiTheme="minorHAnsi" w:hAnsiTheme="minorHAnsi"/>
          <w:b/>
          <w:bCs/>
        </w:rPr>
        <w:t xml:space="preserve">SYSTEM </w:t>
      </w:r>
      <w:r w:rsidR="00604D26">
        <w:rPr>
          <w:rStyle w:val="VerbatimChar"/>
          <w:rFonts w:asciiTheme="minorHAnsi" w:hAnsiTheme="minorHAnsi"/>
          <w:b/>
          <w:bCs/>
        </w:rPr>
        <w:t>LEVEL</w:t>
      </w:r>
    </w:p>
    <w:p w14:paraId="080DCA5E" w14:textId="77777777" w:rsidR="00101377" w:rsidRPr="00101377" w:rsidRDefault="00101377" w:rsidP="00101377">
      <w:pPr>
        <w:pStyle w:val="Heading4"/>
        <w:rPr>
          <w:rStyle w:val="VerbatimChar"/>
        </w:rPr>
      </w:pPr>
      <w:proofErr w:type="spellStart"/>
      <w:r w:rsidRPr="00101377">
        <w:rPr>
          <w:rStyle w:val="VerbatimChar"/>
        </w:rPr>
        <w:t>system_logs</w:t>
      </w:r>
      <w:proofErr w:type="spellEnd"/>
    </w:p>
    <w:p w14:paraId="14193EE2" w14:textId="77777777" w:rsidR="00101377" w:rsidRPr="00101377" w:rsidRDefault="00101377" w:rsidP="00101377">
      <w:pPr>
        <w:pStyle w:val="SourceCode"/>
        <w:rPr>
          <w:rStyle w:val="VerbatimChar"/>
        </w:rPr>
      </w:pPr>
      <w:r w:rsidRPr="00101377">
        <w:rPr>
          <w:rStyle w:val="VerbatimChar"/>
        </w:rPr>
        <w:t xml:space="preserve">id, </w:t>
      </w:r>
      <w:proofErr w:type="spellStart"/>
      <w:r w:rsidRPr="00101377">
        <w:rPr>
          <w:rStyle w:val="VerbatimChar"/>
        </w:rPr>
        <w:t>user_id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error_type</w:t>
      </w:r>
      <w:proofErr w:type="spellEnd"/>
      <w:r w:rsidRPr="00101377">
        <w:rPr>
          <w:rStyle w:val="VerbatimChar"/>
        </w:rPr>
        <w:t xml:space="preserve">, message, severity, timestamp, </w:t>
      </w:r>
      <w:proofErr w:type="spellStart"/>
      <w:r w:rsidRPr="00101377">
        <w:rPr>
          <w:rStyle w:val="VerbatimChar"/>
        </w:rPr>
        <w:t>route_or_screen</w:t>
      </w:r>
      <w:proofErr w:type="spellEnd"/>
    </w:p>
    <w:p w14:paraId="278E2990" w14:textId="77777777" w:rsidR="00101377" w:rsidRPr="00101377" w:rsidRDefault="00101377" w:rsidP="00101377">
      <w:pPr>
        <w:pStyle w:val="Heading4"/>
        <w:rPr>
          <w:rStyle w:val="VerbatimChar"/>
        </w:rPr>
      </w:pPr>
      <w:r w:rsidRPr="00101377">
        <w:rPr>
          <w:rStyle w:val="VerbatimChar"/>
        </w:rPr>
        <w:t>notifications</w:t>
      </w:r>
    </w:p>
    <w:p w14:paraId="13DD3B67" w14:textId="77777777" w:rsidR="00101377" w:rsidRPr="00101377" w:rsidRDefault="00101377" w:rsidP="00101377">
      <w:pPr>
        <w:pStyle w:val="SourceCode"/>
        <w:rPr>
          <w:rStyle w:val="VerbatimChar"/>
        </w:rPr>
      </w:pPr>
      <w:r w:rsidRPr="00101377">
        <w:rPr>
          <w:rStyle w:val="VerbatimChar"/>
        </w:rPr>
        <w:t xml:space="preserve">id, </w:t>
      </w:r>
      <w:proofErr w:type="spellStart"/>
      <w:r w:rsidRPr="00101377">
        <w:rPr>
          <w:rStyle w:val="VerbatimChar"/>
        </w:rPr>
        <w:t>user_id</w:t>
      </w:r>
      <w:proofErr w:type="spellEnd"/>
      <w:r w:rsidRPr="00101377">
        <w:rPr>
          <w:rStyle w:val="VerbatimChar"/>
        </w:rPr>
        <w:t xml:space="preserve">, type, message, </w:t>
      </w:r>
      <w:proofErr w:type="spellStart"/>
      <w:r w:rsidRPr="00101377">
        <w:rPr>
          <w:rStyle w:val="VerbatimChar"/>
        </w:rPr>
        <w:t>is_read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created_at</w:t>
      </w:r>
      <w:proofErr w:type="spellEnd"/>
    </w:p>
    <w:p w14:paraId="6A1C0315" w14:textId="77777777" w:rsidR="00101377" w:rsidRPr="00101377" w:rsidRDefault="00101377" w:rsidP="00101377">
      <w:pPr>
        <w:pStyle w:val="Heading4"/>
        <w:rPr>
          <w:rStyle w:val="VerbatimChar"/>
        </w:rPr>
      </w:pPr>
      <w:proofErr w:type="spellStart"/>
      <w:r w:rsidRPr="00101377">
        <w:rPr>
          <w:rStyle w:val="VerbatimChar"/>
        </w:rPr>
        <w:t>model_training_signals</w:t>
      </w:r>
      <w:proofErr w:type="spellEnd"/>
    </w:p>
    <w:p w14:paraId="3F4653E8" w14:textId="5DB3932E" w:rsidR="00101377" w:rsidRPr="00101377" w:rsidRDefault="00101377">
      <w:pPr>
        <w:pStyle w:val="SourceCode"/>
        <w:rPr>
          <w:rFonts w:ascii="Consolas" w:hAnsi="Consolas"/>
          <w:sz w:val="22"/>
        </w:rPr>
      </w:pPr>
      <w:r w:rsidRPr="00101377">
        <w:rPr>
          <w:rStyle w:val="VerbatimChar"/>
        </w:rPr>
        <w:t xml:space="preserve">id, </w:t>
      </w:r>
      <w:proofErr w:type="spellStart"/>
      <w:r w:rsidRPr="00101377">
        <w:rPr>
          <w:rStyle w:val="VerbatimChar"/>
        </w:rPr>
        <w:t>source_table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source_id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label_type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label_value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source_user_id</w:t>
      </w:r>
      <w:proofErr w:type="spellEnd"/>
      <w:r w:rsidRPr="00101377">
        <w:rPr>
          <w:rStyle w:val="VerbatimChar"/>
        </w:rPr>
        <w:t>, timestamp</w:t>
      </w:r>
    </w:p>
    <w:p w14:paraId="1BDB2315" w14:textId="77777777" w:rsidR="00101377" w:rsidRDefault="00101377">
      <w:pPr>
        <w:pStyle w:val="FirstParagraph"/>
        <w:rPr>
          <w:b/>
          <w:bCs/>
          <w:i/>
          <w:iCs/>
        </w:rPr>
      </w:pPr>
    </w:p>
    <w:p w14:paraId="215CF119" w14:textId="46EA4CDC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4. </w:t>
      </w:r>
      <w:r w:rsidRPr="009A045D">
        <w:rPr>
          <w:b/>
          <w:bCs/>
          <w:i w:val="0"/>
          <w:iCs w:val="0"/>
        </w:rPr>
        <w:t xml:space="preserve">Analytics &amp; ML Stack </w:t>
      </w:r>
    </w:p>
    <w:p w14:paraId="059A1032" w14:textId="7DA5155D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Data Warehouse</w:t>
      </w:r>
      <w:r>
        <w:t xml:space="preserve">: </w:t>
      </w:r>
      <w:proofErr w:type="spellStart"/>
      <w:r>
        <w:t>Supabase</w:t>
      </w:r>
      <w:proofErr w:type="spellEnd"/>
      <w:r>
        <w:t xml:space="preserve"> (for integration with parcel + zoning overlays)</w:t>
      </w:r>
    </w:p>
    <w:p w14:paraId="026C05EA" w14:textId="44E65E83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BI Tools</w:t>
      </w:r>
      <w:r>
        <w:t xml:space="preserve">: </w:t>
      </w:r>
      <w:r>
        <w:t>Freely available</w:t>
      </w:r>
      <w:r>
        <w:t xml:space="preserve"> for internal dashboards</w:t>
      </w:r>
    </w:p>
    <w:p w14:paraId="052B9AE2" w14:textId="097394F4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LLM Integration</w:t>
      </w:r>
      <w:r>
        <w:t xml:space="preserve">: </w:t>
      </w:r>
      <w:proofErr w:type="spellStart"/>
      <w:r>
        <w:t>miniLM</w:t>
      </w:r>
      <w:proofErr w:type="spellEnd"/>
      <w:r>
        <w:t xml:space="preserve"> via </w:t>
      </w:r>
      <w:r>
        <w:t>Hugging Face</w:t>
      </w:r>
      <w:r>
        <w:t xml:space="preserve">, chat logs to </w:t>
      </w:r>
      <w:proofErr w:type="spellStart"/>
      <w:r>
        <w:rPr>
          <w:rStyle w:val="VerbatimChar"/>
        </w:rPr>
        <w:t>chat_interactions</w:t>
      </w:r>
      <w:proofErr w:type="spellEnd"/>
    </w:p>
    <w:p w14:paraId="74E17E68" w14:textId="32260ABD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Vector DB</w:t>
      </w:r>
      <w:r>
        <w:t xml:space="preserve">: FAISS or </w:t>
      </w:r>
      <w:proofErr w:type="spellStart"/>
      <w:r>
        <w:t>Weaviate</w:t>
      </w:r>
      <w:proofErr w:type="spellEnd"/>
      <w:r>
        <w:t xml:space="preserve"> </w:t>
      </w:r>
    </w:p>
    <w:p w14:paraId="09BB565D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Model Monitoring</w:t>
      </w:r>
      <w:r>
        <w:t xml:space="preserve">: Use </w:t>
      </w:r>
      <w:proofErr w:type="spellStart"/>
      <w:r>
        <w:rPr>
          <w:rStyle w:val="VerbatimChar"/>
        </w:rPr>
        <w:t>model_training_signals</w:t>
      </w:r>
      <w:proofErr w:type="spellEnd"/>
      <w:r>
        <w:t xml:space="preserve">, </w:t>
      </w:r>
      <w:r>
        <w:rPr>
          <w:rStyle w:val="VerbatimChar"/>
        </w:rPr>
        <w:t>feedback</w:t>
      </w:r>
      <w:r>
        <w:t xml:space="preserve">, and </w:t>
      </w:r>
      <w:proofErr w:type="spellStart"/>
      <w:r>
        <w:rPr>
          <w:rStyle w:val="VerbatimChar"/>
        </w:rPr>
        <w:t>rebuild_recommendations</w:t>
      </w:r>
      <w:proofErr w:type="spellEnd"/>
      <w:r>
        <w:t xml:space="preserve"> to generate retraining datasets</w:t>
      </w:r>
    </w:p>
    <w:p w14:paraId="5CA566F0" w14:textId="77777777" w:rsidR="00101377" w:rsidRDefault="00101377" w:rsidP="00101377">
      <w:pPr>
        <w:pStyle w:val="BodyText"/>
      </w:pPr>
    </w:p>
    <w:p w14:paraId="58D21B70" w14:textId="77777777" w:rsidR="00EB6190" w:rsidRDefault="00EB6190" w:rsidP="009A045D">
      <w:pPr>
        <w:pStyle w:val="Heading1"/>
      </w:pPr>
      <w:r w:rsidRPr="00EB6190">
        <w:t xml:space="preserve">LLM Chatbot &amp; RAG Architecture </w:t>
      </w:r>
    </w:p>
    <w:p w14:paraId="1DB50590" w14:textId="16B1BC9F" w:rsidR="00EB6190" w:rsidRDefault="00EB6190" w:rsidP="00EB6190">
      <w:pPr>
        <w:pStyle w:val="FirstParagraph"/>
      </w:pPr>
      <w:r>
        <w:t xml:space="preserve">This </w:t>
      </w:r>
      <w:r>
        <w:t xml:space="preserve">section </w:t>
      </w:r>
      <w:r>
        <w:t>extends the Database Strategy to fully support integration of a Retrieval-Augmented Generation (RAG) pipeline powering the LLM-based chatbot. It introduces new data structures, privacy enhancements, and architectural amendments aligned with responsible AI design and user consent.</w:t>
      </w:r>
    </w:p>
    <w:p w14:paraId="7BF5F535" w14:textId="57E1D208" w:rsidR="00EB6190" w:rsidRPr="00EB6190" w:rsidRDefault="00EB6190" w:rsidP="00EB6190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1. </w:t>
      </w:r>
      <w:r w:rsidRPr="00EB6190">
        <w:rPr>
          <w:b/>
          <w:bCs/>
          <w:i w:val="0"/>
          <w:iCs w:val="0"/>
        </w:rPr>
        <w:t>Data Tables</w:t>
      </w:r>
    </w:p>
    <w:p w14:paraId="25CCDB88" w14:textId="77777777" w:rsidR="00EB6190" w:rsidRPr="00101377" w:rsidRDefault="00EB6190" w:rsidP="00EB6190">
      <w:pPr>
        <w:pStyle w:val="Heading4"/>
        <w:rPr>
          <w:rStyle w:val="VerbatimChar"/>
        </w:rPr>
      </w:pPr>
      <w:proofErr w:type="spellStart"/>
      <w:r w:rsidRPr="00101377">
        <w:rPr>
          <w:rStyle w:val="VerbatimChar"/>
        </w:rPr>
        <w:t>chat_interactions</w:t>
      </w:r>
      <w:proofErr w:type="spellEnd"/>
    </w:p>
    <w:p w14:paraId="3F0EABD3" w14:textId="77777777" w:rsidR="00EB6190" w:rsidRPr="00604D26" w:rsidRDefault="00EB6190" w:rsidP="00EB6190">
      <w:pPr>
        <w:pStyle w:val="SourceCode"/>
        <w:rPr>
          <w:rFonts w:ascii="Consolas" w:hAnsi="Consolas"/>
          <w:sz w:val="22"/>
        </w:rPr>
      </w:pPr>
      <w:r w:rsidRPr="00101377">
        <w:rPr>
          <w:rStyle w:val="VerbatimChar"/>
        </w:rPr>
        <w:t xml:space="preserve">id, </w:t>
      </w:r>
      <w:proofErr w:type="spellStart"/>
      <w:r w:rsidRPr="00101377">
        <w:rPr>
          <w:rStyle w:val="VerbatimChar"/>
        </w:rPr>
        <w:t>user_id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session_id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user_input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llm_response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intent_detected</w:t>
      </w:r>
      <w:proofErr w:type="spellEnd"/>
      <w:r w:rsidRPr="00101377">
        <w:rPr>
          <w:rStyle w:val="VerbatimChar"/>
        </w:rPr>
        <w:t xml:space="preserve">, </w:t>
      </w:r>
      <w:proofErr w:type="spellStart"/>
      <w:r w:rsidRPr="00101377">
        <w:rPr>
          <w:rStyle w:val="VerbatimChar"/>
        </w:rPr>
        <w:t>source_context</w:t>
      </w:r>
      <w:proofErr w:type="spellEnd"/>
      <w:r w:rsidRPr="00101377">
        <w:rPr>
          <w:rStyle w:val="VerbatimChar"/>
        </w:rPr>
        <w:t>, timestamp</w:t>
      </w:r>
    </w:p>
    <w:p w14:paraId="30E29911" w14:textId="77777777" w:rsidR="00EB6190" w:rsidRDefault="00EB6190" w:rsidP="00EB6190">
      <w:pPr>
        <w:pStyle w:val="Heading4"/>
      </w:pPr>
      <w:bookmarkStart w:id="27" w:name="source_documents"/>
      <w:proofErr w:type="spellStart"/>
      <w:r>
        <w:rPr>
          <w:rStyle w:val="VerbatimChar"/>
        </w:rPr>
        <w:t>source_documents</w:t>
      </w:r>
      <w:proofErr w:type="spellEnd"/>
    </w:p>
    <w:p w14:paraId="0016EBBC" w14:textId="77777777" w:rsidR="00EB6190" w:rsidRDefault="00EB6190" w:rsidP="00EB6190">
      <w:pPr>
        <w:pStyle w:val="FirstParagraph"/>
      </w:pPr>
      <w:r>
        <w:t>(Stores original, indexed files used by the RAG pipeline for retrieval)</w:t>
      </w:r>
    </w:p>
    <w:p w14:paraId="0A5E3483" w14:textId="77777777" w:rsidR="00EB6190" w:rsidRDefault="00EB6190" w:rsidP="00EB6190">
      <w:pPr>
        <w:pStyle w:val="SourceCode"/>
      </w:pPr>
      <w:r>
        <w:rPr>
          <w:rStyle w:val="VerbatimChar"/>
        </w:rPr>
        <w:t xml:space="preserve">id, title, </w:t>
      </w:r>
      <w:proofErr w:type="spellStart"/>
      <w:r>
        <w:rPr>
          <w:rStyle w:val="VerbatimChar"/>
        </w:rPr>
        <w:t>doc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ource_url</w:t>
      </w:r>
      <w:proofErr w:type="spellEnd"/>
      <w:r>
        <w:rPr>
          <w:rStyle w:val="VerbatimChar"/>
        </w:rPr>
        <w:t xml:space="preserve">, jurisdiction, version, </w:t>
      </w:r>
      <w:proofErr w:type="spellStart"/>
      <w:r>
        <w:rPr>
          <w:rStyle w:val="VerbatimChar"/>
        </w:rPr>
        <w:t>uploaded_b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pload_date</w:t>
      </w:r>
      <w:proofErr w:type="spellEnd"/>
    </w:p>
    <w:p w14:paraId="5B113552" w14:textId="77777777" w:rsidR="00EB6190" w:rsidRDefault="00EB6190" w:rsidP="00EB6190">
      <w:pPr>
        <w:pStyle w:val="Heading4"/>
      </w:pPr>
      <w:bookmarkStart w:id="28" w:name="vector_store_metadata"/>
      <w:bookmarkEnd w:id="27"/>
      <w:proofErr w:type="spellStart"/>
      <w:r>
        <w:rPr>
          <w:rStyle w:val="VerbatimChar"/>
        </w:rPr>
        <w:t>vector_store_metadata</w:t>
      </w:r>
      <w:proofErr w:type="spellEnd"/>
    </w:p>
    <w:p w14:paraId="3E3766F8" w14:textId="77777777" w:rsidR="00EB6190" w:rsidRDefault="00EB6190" w:rsidP="00EB6190">
      <w:pPr>
        <w:pStyle w:val="FirstParagraph"/>
      </w:pPr>
      <w:r>
        <w:t>(Metadata and vector embeddings for each chunked passage)</w:t>
      </w:r>
    </w:p>
    <w:p w14:paraId="6E761A19" w14:textId="77777777" w:rsidR="00EB6190" w:rsidRDefault="00EB6190" w:rsidP="00EB6190">
      <w:pPr>
        <w:pStyle w:val="SourceCode"/>
      </w:pPr>
      <w:r>
        <w:rPr>
          <w:rStyle w:val="VerbatimChar"/>
        </w:rPr>
        <w:lastRenderedPageBreak/>
        <w:t xml:space="preserve">id, </w:t>
      </w:r>
      <w:proofErr w:type="spellStart"/>
      <w:r>
        <w:rPr>
          <w:rStyle w:val="VerbatimChar"/>
        </w:rPr>
        <w:t>source_document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hunk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mbedding_vect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ge_nu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hunk_tex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reated_at</w:t>
      </w:r>
      <w:proofErr w:type="spellEnd"/>
    </w:p>
    <w:bookmarkEnd w:id="28"/>
    <w:p w14:paraId="43D42166" w14:textId="77777777" w:rsidR="00EB6190" w:rsidRDefault="00EB6190" w:rsidP="00EB6190">
      <w:pPr>
        <w:pStyle w:val="Heading4"/>
      </w:pPr>
      <w:proofErr w:type="spellStart"/>
      <w:r>
        <w:rPr>
          <w:rStyle w:val="VerbatimChar"/>
        </w:rPr>
        <w:t>consent_log</w:t>
      </w:r>
      <w:proofErr w:type="spellEnd"/>
    </w:p>
    <w:p w14:paraId="3C122AAF" w14:textId="77777777" w:rsidR="00EB6190" w:rsidRDefault="00EB6190" w:rsidP="00EB6190">
      <w:pPr>
        <w:pStyle w:val="FirstParagraph"/>
      </w:pPr>
      <w:r>
        <w:t>(Tracks user consent related to chatbot use, training, and personalization)</w:t>
      </w:r>
    </w:p>
    <w:p w14:paraId="1FFC533E" w14:textId="77777777" w:rsidR="00EB6190" w:rsidRDefault="00EB6190" w:rsidP="00EB6190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sent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sent_status</w:t>
      </w:r>
      <w:proofErr w:type="spellEnd"/>
      <w:r>
        <w:rPr>
          <w:rStyle w:val="VerbatimChar"/>
        </w:rPr>
        <w:t>, timestamp</w:t>
      </w:r>
    </w:p>
    <w:p w14:paraId="175CE745" w14:textId="77777777" w:rsidR="00EB6190" w:rsidRDefault="00EB6190" w:rsidP="00EB6190">
      <w:pPr>
        <w:pStyle w:val="FirstParagraph"/>
      </w:pPr>
    </w:p>
    <w:p w14:paraId="41C3D13A" w14:textId="58056F11" w:rsidR="00EB6190" w:rsidRPr="00EB6190" w:rsidRDefault="00EB6190" w:rsidP="00EB6190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>2</w:t>
      </w:r>
      <w:r>
        <w:rPr>
          <w:b/>
          <w:bCs/>
          <w:i w:val="0"/>
          <w:iCs w:val="0"/>
        </w:rPr>
        <w:t xml:space="preserve">. </w:t>
      </w:r>
      <w:proofErr w:type="spellStart"/>
      <w:r>
        <w:rPr>
          <w:b/>
          <w:bCs/>
          <w:i w:val="0"/>
          <w:iCs w:val="0"/>
        </w:rPr>
        <w:t>Chat Log</w:t>
      </w:r>
      <w:proofErr w:type="spellEnd"/>
      <w:r>
        <w:rPr>
          <w:b/>
          <w:bCs/>
          <w:i w:val="0"/>
          <w:iCs w:val="0"/>
        </w:rPr>
        <w:t xml:space="preserve"> Structure</w:t>
      </w:r>
    </w:p>
    <w:p w14:paraId="5D59B394" w14:textId="77777777" w:rsidR="00EB6190" w:rsidRDefault="00EB6190" w:rsidP="00EB6190">
      <w:pPr>
        <w:pStyle w:val="BodyText"/>
        <w:spacing w:before="0" w:after="0"/>
      </w:pPr>
      <w:r>
        <w:t xml:space="preserve">Updates to the existing </w:t>
      </w:r>
      <w:proofErr w:type="spellStart"/>
      <w:r>
        <w:t>chat_interactions</w:t>
      </w:r>
      <w:proofErr w:type="spellEnd"/>
      <w:r>
        <w:t xml:space="preserve"> table:</w:t>
      </w:r>
    </w:p>
    <w:p w14:paraId="554B2D19" w14:textId="2811FF80" w:rsidR="00EB6190" w:rsidRDefault="00EB6190" w:rsidP="00EB6190">
      <w:pPr>
        <w:pStyle w:val="BodyText"/>
        <w:numPr>
          <w:ilvl w:val="0"/>
          <w:numId w:val="7"/>
        </w:numPr>
        <w:spacing w:before="0" w:after="0"/>
      </w:pPr>
      <w:proofErr w:type="spellStart"/>
      <w:r>
        <w:t>retrieved_doc_ids</w:t>
      </w:r>
      <w:proofErr w:type="spellEnd"/>
      <w:r>
        <w:t xml:space="preserve"> (ARRAY)</w:t>
      </w:r>
    </w:p>
    <w:p w14:paraId="400E0D58" w14:textId="55838D4B" w:rsidR="00EB6190" w:rsidRDefault="00EB6190" w:rsidP="00EB6190">
      <w:pPr>
        <w:pStyle w:val="BodyText"/>
        <w:numPr>
          <w:ilvl w:val="0"/>
          <w:numId w:val="7"/>
        </w:numPr>
        <w:spacing w:before="0" w:after="0"/>
      </w:pPr>
      <w:proofErr w:type="spellStart"/>
      <w:r>
        <w:t>retrieval_scores</w:t>
      </w:r>
      <w:proofErr w:type="spellEnd"/>
      <w:r>
        <w:t xml:space="preserve"> (ARRAY of FLOAT)</w:t>
      </w:r>
    </w:p>
    <w:p w14:paraId="7622CD12" w14:textId="32D04E23" w:rsidR="00EB6190" w:rsidRDefault="00EB6190" w:rsidP="00EB6190">
      <w:pPr>
        <w:pStyle w:val="BodyText"/>
        <w:numPr>
          <w:ilvl w:val="0"/>
          <w:numId w:val="7"/>
        </w:numPr>
        <w:spacing w:before="0" w:after="0"/>
      </w:pPr>
      <w:proofErr w:type="spellStart"/>
      <w:r>
        <w:t>response_type</w:t>
      </w:r>
      <w:proofErr w:type="spellEnd"/>
      <w:r>
        <w:t xml:space="preserve"> (ENUM: 'rag', 'fallback', '</w:t>
      </w:r>
      <w:proofErr w:type="spellStart"/>
      <w:r>
        <w:t>faq</w:t>
      </w:r>
      <w:proofErr w:type="spellEnd"/>
      <w:r>
        <w:t>')</w:t>
      </w:r>
    </w:p>
    <w:p w14:paraId="24F763FE" w14:textId="7C527106" w:rsidR="00EB6190" w:rsidRPr="00EB6190" w:rsidRDefault="00EB6190" w:rsidP="00EB6190">
      <w:pPr>
        <w:pStyle w:val="BodyText"/>
        <w:numPr>
          <w:ilvl w:val="0"/>
          <w:numId w:val="7"/>
        </w:numPr>
        <w:spacing w:before="0" w:after="0"/>
      </w:pPr>
      <w:proofErr w:type="spellStart"/>
      <w:r>
        <w:t>source_routing_notes</w:t>
      </w:r>
      <w:proofErr w:type="spellEnd"/>
      <w:r>
        <w:t xml:space="preserve"> (TEXT)</w:t>
      </w:r>
    </w:p>
    <w:p w14:paraId="68245FB2" w14:textId="77777777" w:rsidR="00EB6190" w:rsidRDefault="00EB6190" w:rsidP="00EB6190">
      <w:pPr>
        <w:pStyle w:val="Heading4"/>
        <w:rPr>
          <w:b/>
          <w:bCs/>
          <w:i w:val="0"/>
          <w:iCs w:val="0"/>
        </w:rPr>
      </w:pPr>
    </w:p>
    <w:p w14:paraId="3FD9A54D" w14:textId="3D7261F2" w:rsidR="00EB6190" w:rsidRPr="00EB6190" w:rsidRDefault="00EB6190" w:rsidP="00EB6190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3. </w:t>
      </w:r>
      <w:r w:rsidRPr="00EB6190">
        <w:rPr>
          <w:b/>
          <w:bCs/>
          <w:i w:val="0"/>
          <w:iCs w:val="0"/>
        </w:rPr>
        <w:t>RAG Data Pipeline Structure</w:t>
      </w:r>
    </w:p>
    <w:p w14:paraId="59444FF3" w14:textId="447279F2" w:rsidR="00EB6190" w:rsidRDefault="00EB6190" w:rsidP="00EB6190">
      <w:pPr>
        <w:pStyle w:val="FirstParagraph"/>
        <w:numPr>
          <w:ilvl w:val="0"/>
          <w:numId w:val="8"/>
        </w:numPr>
        <w:spacing w:before="0" w:after="0"/>
      </w:pPr>
      <w:r w:rsidRPr="00EB6190">
        <w:rPr>
          <w:b/>
          <w:bCs/>
        </w:rPr>
        <w:t>Document Ingestion:</w:t>
      </w:r>
      <w:r>
        <w:t xml:space="preserve"> PDFs, HTML guides, </w:t>
      </w:r>
      <w:r>
        <w:t>links?</w:t>
      </w:r>
    </w:p>
    <w:p w14:paraId="764FD7F4" w14:textId="77777777" w:rsidR="00EB6190" w:rsidRDefault="00EB6190" w:rsidP="00EB6190">
      <w:pPr>
        <w:pStyle w:val="FirstParagraph"/>
        <w:numPr>
          <w:ilvl w:val="0"/>
          <w:numId w:val="8"/>
        </w:numPr>
        <w:spacing w:before="0" w:after="0"/>
      </w:pPr>
      <w:r w:rsidRPr="00EB6190">
        <w:rPr>
          <w:b/>
          <w:bCs/>
        </w:rPr>
        <w:t>Chunking:</w:t>
      </w:r>
      <w:r>
        <w:t xml:space="preserve"> Split into ~500-token sections</w:t>
      </w:r>
    </w:p>
    <w:p w14:paraId="44EAC188" w14:textId="49DE6C50" w:rsidR="00EB6190" w:rsidRDefault="00EB6190" w:rsidP="00EB6190">
      <w:pPr>
        <w:pStyle w:val="FirstParagraph"/>
        <w:numPr>
          <w:ilvl w:val="0"/>
          <w:numId w:val="8"/>
        </w:numPr>
        <w:spacing w:before="0" w:after="0"/>
      </w:pPr>
      <w:r w:rsidRPr="00EB6190">
        <w:rPr>
          <w:b/>
          <w:bCs/>
        </w:rPr>
        <w:t>Embedding:</w:t>
      </w:r>
      <w:r>
        <w:t xml:space="preserve"> Use OpenAI/</w:t>
      </w:r>
      <w:proofErr w:type="spellStart"/>
      <w:r>
        <w:t>Groq</w:t>
      </w:r>
      <w:proofErr w:type="spellEnd"/>
      <w:r>
        <w:t>/Instructor model for vector generation</w:t>
      </w:r>
      <w:r>
        <w:t xml:space="preserve"> (</w:t>
      </w:r>
      <w:proofErr w:type="spellStart"/>
      <w:r>
        <w:t>miniLM</w:t>
      </w:r>
      <w:proofErr w:type="spellEnd"/>
      <w:r>
        <w:t xml:space="preserve"> in our case???)</w:t>
      </w:r>
    </w:p>
    <w:p w14:paraId="7FBF4E8F" w14:textId="7AD65245" w:rsidR="00EB6190" w:rsidRDefault="00EB6190" w:rsidP="00EB6190">
      <w:pPr>
        <w:pStyle w:val="FirstParagraph"/>
        <w:numPr>
          <w:ilvl w:val="0"/>
          <w:numId w:val="8"/>
        </w:numPr>
        <w:spacing w:before="0" w:after="0"/>
      </w:pPr>
      <w:r w:rsidRPr="00EB6190">
        <w:rPr>
          <w:b/>
          <w:bCs/>
        </w:rPr>
        <w:t>Storage:</w:t>
      </w:r>
      <w:r>
        <w:t xml:space="preserve"> Indexed via FAISS</w:t>
      </w:r>
      <w:r>
        <w:t xml:space="preserve"> or</w:t>
      </w:r>
      <w:r>
        <w:t xml:space="preserve"> </w:t>
      </w:r>
      <w:proofErr w:type="spellStart"/>
      <w:r>
        <w:t>Weaviate</w:t>
      </w:r>
      <w:proofErr w:type="spellEnd"/>
      <w:r>
        <w:t xml:space="preserve"> </w:t>
      </w:r>
      <w:r>
        <w:t>backend</w:t>
      </w:r>
    </w:p>
    <w:p w14:paraId="7360896F" w14:textId="77777777" w:rsidR="00EB6190" w:rsidRPr="00EB6190" w:rsidRDefault="00EB6190" w:rsidP="00EB6190">
      <w:pPr>
        <w:pStyle w:val="FirstParagraph"/>
        <w:numPr>
          <w:ilvl w:val="0"/>
          <w:numId w:val="8"/>
        </w:numPr>
        <w:spacing w:before="0" w:after="0"/>
        <w:rPr>
          <w:b/>
          <w:bCs/>
        </w:rPr>
      </w:pPr>
      <w:r w:rsidRPr="00EB6190">
        <w:rPr>
          <w:b/>
          <w:bCs/>
        </w:rPr>
        <w:t>Query Flow:</w:t>
      </w:r>
    </w:p>
    <w:p w14:paraId="48EF21A6" w14:textId="77777777" w:rsidR="00EB6190" w:rsidRDefault="00EB6190" w:rsidP="00EB6190">
      <w:pPr>
        <w:pStyle w:val="FirstParagraph"/>
        <w:numPr>
          <w:ilvl w:val="1"/>
          <w:numId w:val="8"/>
        </w:numPr>
        <w:spacing w:before="0" w:after="0"/>
      </w:pPr>
      <w:r>
        <w:t>User sends natural language input</w:t>
      </w:r>
    </w:p>
    <w:p w14:paraId="008A9F83" w14:textId="77777777" w:rsidR="00EB6190" w:rsidRDefault="00EB6190" w:rsidP="00EB6190">
      <w:pPr>
        <w:pStyle w:val="FirstParagraph"/>
        <w:numPr>
          <w:ilvl w:val="1"/>
          <w:numId w:val="8"/>
        </w:numPr>
        <w:spacing w:before="0" w:after="0"/>
      </w:pPr>
      <w:r>
        <w:t>Query is embedded and matched with top-k vectors</w:t>
      </w:r>
    </w:p>
    <w:p w14:paraId="138C4C1B" w14:textId="77777777" w:rsidR="00EB6190" w:rsidRDefault="00EB6190" w:rsidP="00EB6190">
      <w:pPr>
        <w:pStyle w:val="FirstParagraph"/>
        <w:numPr>
          <w:ilvl w:val="1"/>
          <w:numId w:val="8"/>
        </w:numPr>
        <w:spacing w:before="0" w:after="0"/>
      </w:pPr>
      <w:r>
        <w:t>Matched text passed to LLM with prompt formatting</w:t>
      </w:r>
    </w:p>
    <w:p w14:paraId="724B1B6E" w14:textId="3CAEA8BE" w:rsidR="00EB6190" w:rsidRDefault="00EB6190" w:rsidP="00EB6190">
      <w:pPr>
        <w:pStyle w:val="FirstParagraph"/>
        <w:numPr>
          <w:ilvl w:val="1"/>
          <w:numId w:val="8"/>
        </w:numPr>
        <w:spacing w:before="0" w:after="0"/>
      </w:pPr>
      <w:r>
        <w:t>Response stored with document traceability</w:t>
      </w:r>
    </w:p>
    <w:p w14:paraId="0DB6215A" w14:textId="5A2C587A" w:rsidR="009A045D" w:rsidRDefault="009A045D" w:rsidP="00EB6190">
      <w:pPr>
        <w:pStyle w:val="FirstParagraph"/>
      </w:pPr>
      <w:r>
        <w:br w:type="page"/>
      </w:r>
    </w:p>
    <w:p w14:paraId="4058884E" w14:textId="15DB00B0" w:rsidR="009A045D" w:rsidRDefault="009A045D" w:rsidP="009A045D">
      <w:pPr>
        <w:pStyle w:val="Heading1"/>
      </w:pPr>
      <w:r>
        <w:lastRenderedPageBreak/>
        <w:t>Data Privacy and Security</w:t>
      </w:r>
    </w:p>
    <w:p w14:paraId="4A3CEA7F" w14:textId="77777777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bookmarkStart w:id="29" w:name="pii-data-privacy-compliance-strategy"/>
      <w:r w:rsidRPr="009A045D">
        <w:rPr>
          <w:b/>
          <w:bCs/>
          <w:i w:val="0"/>
          <w:iCs w:val="0"/>
        </w:rPr>
        <w:t>1. PII &amp; Data Privacy Compliance Strategy</w:t>
      </w:r>
    </w:p>
    <w:p w14:paraId="1DFCF73C" w14:textId="0F53CFB1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bookmarkStart w:id="30" w:name="principles"/>
      <w:r w:rsidRPr="009A045D">
        <w:rPr>
          <w:b/>
          <w:bCs/>
          <w:i w:val="0"/>
          <w:iCs w:val="0"/>
          <w:color w:val="000000"/>
        </w:rPr>
        <w:t>Principles</w:t>
      </w:r>
    </w:p>
    <w:p w14:paraId="0CA57E42" w14:textId="77777777" w:rsidR="009A045D" w:rsidRDefault="009A045D" w:rsidP="009A045D">
      <w:pPr>
        <w:pStyle w:val="Compact"/>
        <w:numPr>
          <w:ilvl w:val="0"/>
          <w:numId w:val="2"/>
        </w:numPr>
      </w:pPr>
      <w:r>
        <w:t>Data minimization (only collect what is essential)</w:t>
      </w:r>
    </w:p>
    <w:p w14:paraId="43E96C10" w14:textId="77777777" w:rsidR="009A045D" w:rsidRDefault="009A045D" w:rsidP="009A045D">
      <w:pPr>
        <w:pStyle w:val="Compact"/>
        <w:numPr>
          <w:ilvl w:val="0"/>
          <w:numId w:val="2"/>
        </w:numPr>
      </w:pPr>
      <w:r>
        <w:t>Purpose limitation (use data strictly for user-facing services)</w:t>
      </w:r>
    </w:p>
    <w:p w14:paraId="6CE38397" w14:textId="77777777" w:rsidR="009A045D" w:rsidRDefault="009A045D" w:rsidP="009A045D">
      <w:pPr>
        <w:pStyle w:val="Compact"/>
        <w:numPr>
          <w:ilvl w:val="0"/>
          <w:numId w:val="2"/>
        </w:numPr>
      </w:pPr>
      <w:r>
        <w:t>Privacy by Design and Default</w:t>
      </w:r>
    </w:p>
    <w:p w14:paraId="6F3C39A1" w14:textId="1D5360A4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bookmarkStart w:id="31" w:name="actions"/>
      <w:bookmarkEnd w:id="30"/>
      <w:r w:rsidRPr="009A045D">
        <w:rPr>
          <w:b/>
          <w:bCs/>
          <w:i w:val="0"/>
          <w:iCs w:val="0"/>
          <w:color w:val="000000"/>
        </w:rPr>
        <w:t>Actions</w:t>
      </w:r>
    </w:p>
    <w:p w14:paraId="747BC667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Anonymize user data</w:t>
      </w:r>
      <w:r>
        <w:t xml:space="preserve"> upon collection wherever possible (e.g., hashed IDs for analytics).</w:t>
      </w:r>
    </w:p>
    <w:p w14:paraId="4B77536E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Tokenize or mask sensitive fields</w:t>
      </w:r>
      <w:r>
        <w:t xml:space="preserve"> (e.g., email, name, address) in storage and internal tools.</w:t>
      </w:r>
    </w:p>
    <w:p w14:paraId="3BC88019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Role-based access control (RBAC)</w:t>
      </w:r>
      <w:r>
        <w:t xml:space="preserve"> to limit access to PII fields.</w:t>
      </w:r>
    </w:p>
    <w:p w14:paraId="15E71075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Secure Data Transmission</w:t>
      </w:r>
      <w:r>
        <w:t>: TLS 1.3 for all web and backend communications.</w:t>
      </w:r>
    </w:p>
    <w:p w14:paraId="5C6F1605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Audit Trails</w:t>
      </w:r>
      <w:r>
        <w:t xml:space="preserve"> for all admin access to PII fields.</w:t>
      </w:r>
    </w:p>
    <w:p w14:paraId="4C9008B2" w14:textId="7CCBA584" w:rsidR="009A045D" w:rsidRPr="00EB6190" w:rsidRDefault="00EB6190" w:rsidP="00EB6190">
      <w:pPr>
        <w:pStyle w:val="Heading4"/>
        <w:rPr>
          <w:b/>
          <w:bCs/>
          <w:i w:val="0"/>
          <w:iCs w:val="0"/>
          <w:color w:val="000000"/>
        </w:rPr>
      </w:pPr>
      <w:bookmarkStart w:id="32" w:name="pii-masking-at-account-creation-storage"/>
      <w:bookmarkEnd w:id="29"/>
      <w:bookmarkEnd w:id="31"/>
      <w:r w:rsidRPr="00EB6190">
        <w:rPr>
          <w:b/>
          <w:bCs/>
          <w:i w:val="0"/>
          <w:iCs w:val="0"/>
          <w:color w:val="000000"/>
        </w:rPr>
        <w:t>For Chatbot RAG:</w:t>
      </w:r>
    </w:p>
    <w:p w14:paraId="4CF99656" w14:textId="77777777" w:rsidR="00EB6190" w:rsidRDefault="00EB6190" w:rsidP="00EB6190">
      <w:pPr>
        <w:pStyle w:val="Compact"/>
        <w:numPr>
          <w:ilvl w:val="0"/>
          <w:numId w:val="2"/>
        </w:numPr>
      </w:pPr>
      <w:r>
        <w:t>Chunking service pre-screens for PII using regex + LLM filters</w:t>
      </w:r>
    </w:p>
    <w:p w14:paraId="1E09323E" w14:textId="77777777" w:rsidR="00EB6190" w:rsidRDefault="00EB6190" w:rsidP="00EB6190">
      <w:pPr>
        <w:pStyle w:val="Compact"/>
        <w:numPr>
          <w:ilvl w:val="0"/>
          <w:numId w:val="2"/>
        </w:numPr>
      </w:pPr>
      <w:r>
        <w:t xml:space="preserve">All </w:t>
      </w:r>
      <w:proofErr w:type="spellStart"/>
      <w:r>
        <w:rPr>
          <w:rStyle w:val="VerbatimChar"/>
        </w:rPr>
        <w:t>chat_interactions</w:t>
      </w:r>
      <w:proofErr w:type="spellEnd"/>
      <w:r>
        <w:t xml:space="preserve"> redact names/emails before storage</w:t>
      </w:r>
    </w:p>
    <w:p w14:paraId="61D9358F" w14:textId="77777777" w:rsidR="00EB6190" w:rsidRDefault="00EB6190" w:rsidP="00EB6190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source_documents</w:t>
      </w:r>
      <w:proofErr w:type="spellEnd"/>
      <w:r>
        <w:t xml:space="preserve"> tagged with access scope: </w:t>
      </w:r>
      <w:r>
        <w:rPr>
          <w:rStyle w:val="VerbatimChar"/>
        </w:rPr>
        <w:t>public</w:t>
      </w:r>
      <w:r>
        <w:t xml:space="preserve">, </w:t>
      </w:r>
      <w:r>
        <w:rPr>
          <w:rStyle w:val="VerbatimChar"/>
        </w:rPr>
        <w:t>internal</w:t>
      </w:r>
      <w:r>
        <w:t xml:space="preserve">, </w:t>
      </w:r>
      <w:r>
        <w:rPr>
          <w:rStyle w:val="VerbatimChar"/>
        </w:rPr>
        <w:t>admin-only</w:t>
      </w:r>
    </w:p>
    <w:p w14:paraId="64E8A243" w14:textId="77777777" w:rsidR="00EB6190" w:rsidRDefault="00EB6190" w:rsidP="00EB6190">
      <w:pPr>
        <w:pStyle w:val="Compact"/>
        <w:numPr>
          <w:ilvl w:val="0"/>
          <w:numId w:val="2"/>
        </w:numPr>
      </w:pPr>
      <w:r>
        <w:t>Weekly audit pipeline scans and purges sensitive info</w:t>
      </w:r>
    </w:p>
    <w:p w14:paraId="0FD7ED04" w14:textId="77777777" w:rsidR="00EB6190" w:rsidRPr="00EB6190" w:rsidRDefault="00EB6190" w:rsidP="00EB6190">
      <w:pPr>
        <w:pStyle w:val="Heading4"/>
      </w:pPr>
    </w:p>
    <w:p w14:paraId="74FDB14B" w14:textId="4A6CD765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r w:rsidRPr="009A045D">
        <w:rPr>
          <w:b/>
          <w:bCs/>
          <w:i w:val="0"/>
          <w:iCs w:val="0"/>
        </w:rPr>
        <w:t>2. PII Masking at Account Creation &amp; Storage</w:t>
      </w:r>
    </w:p>
    <w:p w14:paraId="1F878735" w14:textId="2197C9FB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bookmarkStart w:id="33" w:name="masked-field-examples"/>
      <w:r w:rsidRPr="009A045D">
        <w:rPr>
          <w:b/>
          <w:bCs/>
          <w:i w:val="0"/>
          <w:iCs w:val="0"/>
          <w:color w:val="000000"/>
        </w:rPr>
        <w:t>Masked Field Exampl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009"/>
        <w:gridCol w:w="5567"/>
      </w:tblGrid>
      <w:tr w:rsidR="009A045D" w:rsidRPr="009A045D" w14:paraId="16AAB875" w14:textId="77777777" w:rsidTr="009A04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15" w:type="dxa"/>
            <w:tcBorders>
              <w:bottom w:val="none" w:sz="0" w:space="0" w:color="auto"/>
            </w:tcBorders>
          </w:tcPr>
          <w:p w14:paraId="41DFCF10" w14:textId="77777777" w:rsidR="009A045D" w:rsidRPr="009A045D" w:rsidRDefault="009A045D" w:rsidP="007908A1">
            <w:pPr>
              <w:pStyle w:val="Compact"/>
              <w:rPr>
                <w:b/>
                <w:bCs/>
              </w:rPr>
            </w:pPr>
            <w:r w:rsidRPr="009A045D">
              <w:rPr>
                <w:b/>
                <w:bCs/>
              </w:rPr>
              <w:t>Field</w:t>
            </w:r>
          </w:p>
        </w:tc>
        <w:tc>
          <w:tcPr>
            <w:tcW w:w="4604" w:type="dxa"/>
            <w:tcBorders>
              <w:bottom w:val="none" w:sz="0" w:space="0" w:color="auto"/>
            </w:tcBorders>
          </w:tcPr>
          <w:p w14:paraId="421765D7" w14:textId="77777777" w:rsidR="009A045D" w:rsidRPr="009A045D" w:rsidRDefault="009A045D" w:rsidP="007908A1">
            <w:pPr>
              <w:pStyle w:val="Compact"/>
              <w:rPr>
                <w:b/>
                <w:bCs/>
              </w:rPr>
            </w:pPr>
            <w:r w:rsidRPr="009A045D">
              <w:rPr>
                <w:b/>
                <w:bCs/>
              </w:rPr>
              <w:t>Masking Strategy</w:t>
            </w:r>
          </w:p>
        </w:tc>
      </w:tr>
      <w:tr w:rsidR="009A045D" w14:paraId="678A3DF0" w14:textId="77777777" w:rsidTr="009A045D">
        <w:tc>
          <w:tcPr>
            <w:tcW w:w="3315" w:type="dxa"/>
          </w:tcPr>
          <w:p w14:paraId="2E7321B1" w14:textId="77777777" w:rsidR="009A045D" w:rsidRDefault="009A045D" w:rsidP="007908A1">
            <w:pPr>
              <w:pStyle w:val="Compact"/>
            </w:pPr>
            <w:r>
              <w:t>Name</w:t>
            </w:r>
          </w:p>
        </w:tc>
        <w:tc>
          <w:tcPr>
            <w:tcW w:w="4604" w:type="dxa"/>
          </w:tcPr>
          <w:p w14:paraId="11E05E31" w14:textId="77777777" w:rsidR="009A045D" w:rsidRDefault="009A045D" w:rsidP="007908A1">
            <w:pPr>
              <w:pStyle w:val="Compact"/>
            </w:pPr>
            <w:r>
              <w:t>Partial masking (e.g., H**** Amin)</w:t>
            </w:r>
          </w:p>
        </w:tc>
      </w:tr>
      <w:tr w:rsidR="009A045D" w14:paraId="71459C40" w14:textId="77777777" w:rsidTr="009A045D">
        <w:tc>
          <w:tcPr>
            <w:tcW w:w="3315" w:type="dxa"/>
          </w:tcPr>
          <w:p w14:paraId="3D770C9C" w14:textId="77777777" w:rsidR="009A045D" w:rsidRDefault="009A045D" w:rsidP="007908A1">
            <w:pPr>
              <w:pStyle w:val="Compact"/>
            </w:pPr>
            <w:r>
              <w:t>Email</w:t>
            </w:r>
          </w:p>
        </w:tc>
        <w:tc>
          <w:tcPr>
            <w:tcW w:w="4604" w:type="dxa"/>
          </w:tcPr>
          <w:p w14:paraId="1B2B9025" w14:textId="77777777" w:rsidR="009A045D" w:rsidRDefault="009A045D" w:rsidP="007908A1">
            <w:pPr>
              <w:pStyle w:val="Compact"/>
            </w:pPr>
            <w:r>
              <w:t>Hashed + masked display (e.g., h</w:t>
            </w:r>
            <w:r>
              <w:rPr>
                <w:b/>
                <w:bCs/>
                <w:i/>
                <w:iCs/>
              </w:rPr>
              <w:t>@g</w:t>
            </w:r>
            <w:r>
              <w:t>.com)</w:t>
            </w:r>
          </w:p>
        </w:tc>
      </w:tr>
      <w:tr w:rsidR="009A045D" w14:paraId="7EF16247" w14:textId="77777777" w:rsidTr="009A045D">
        <w:tc>
          <w:tcPr>
            <w:tcW w:w="3315" w:type="dxa"/>
          </w:tcPr>
          <w:p w14:paraId="16884807" w14:textId="77777777" w:rsidR="009A045D" w:rsidRDefault="009A045D" w:rsidP="007908A1">
            <w:pPr>
              <w:pStyle w:val="Compact"/>
            </w:pPr>
            <w:r>
              <w:t>Phone Number</w:t>
            </w:r>
          </w:p>
        </w:tc>
        <w:tc>
          <w:tcPr>
            <w:tcW w:w="4604" w:type="dxa"/>
          </w:tcPr>
          <w:p w14:paraId="053FE2ED" w14:textId="77777777" w:rsidR="009A045D" w:rsidRDefault="009A045D" w:rsidP="007908A1">
            <w:pPr>
              <w:pStyle w:val="Compact"/>
            </w:pPr>
            <w:r>
              <w:t>Encrypted at rest + masked view (e.g., +1 (**</w:t>
            </w:r>
            <w:proofErr w:type="gramStart"/>
            <w:r>
              <w:t>* )</w:t>
            </w:r>
            <w:proofErr w:type="gramEnd"/>
            <w:r>
              <w:t xml:space="preserve"> ***-7890)</w:t>
            </w:r>
          </w:p>
        </w:tc>
      </w:tr>
      <w:tr w:rsidR="009A045D" w14:paraId="5844688F" w14:textId="77777777" w:rsidTr="009A045D">
        <w:tc>
          <w:tcPr>
            <w:tcW w:w="3315" w:type="dxa"/>
          </w:tcPr>
          <w:p w14:paraId="0D54493D" w14:textId="77777777" w:rsidR="009A045D" w:rsidRDefault="009A045D" w:rsidP="007908A1">
            <w:pPr>
              <w:pStyle w:val="Compact"/>
            </w:pPr>
            <w:r>
              <w:t>Address</w:t>
            </w:r>
          </w:p>
        </w:tc>
        <w:tc>
          <w:tcPr>
            <w:tcW w:w="4604" w:type="dxa"/>
          </w:tcPr>
          <w:p w14:paraId="758A5DFB" w14:textId="77777777" w:rsidR="009A045D" w:rsidRDefault="009A045D" w:rsidP="007908A1">
            <w:pPr>
              <w:pStyle w:val="Compact"/>
            </w:pPr>
            <w:r>
              <w:t>Geohash or zip-only storage for analytics</w:t>
            </w:r>
          </w:p>
        </w:tc>
      </w:tr>
    </w:tbl>
    <w:p w14:paraId="77791E96" w14:textId="77777777" w:rsid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bookmarkStart w:id="34" w:name="implementation"/>
      <w:bookmarkEnd w:id="33"/>
    </w:p>
    <w:p w14:paraId="536C11E3" w14:textId="5DF41291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r w:rsidRPr="009A045D">
        <w:rPr>
          <w:b/>
          <w:bCs/>
          <w:i w:val="0"/>
          <w:iCs w:val="0"/>
          <w:color w:val="000000"/>
        </w:rPr>
        <w:t>Implementation</w:t>
      </w:r>
    </w:p>
    <w:p w14:paraId="73F7066E" w14:textId="77777777" w:rsidR="009A045D" w:rsidRDefault="009A045D" w:rsidP="009A045D">
      <w:pPr>
        <w:pStyle w:val="Compact"/>
        <w:numPr>
          <w:ilvl w:val="0"/>
          <w:numId w:val="2"/>
        </w:numPr>
      </w:pPr>
      <w:r>
        <w:t>Use database encryption functions and masking views in PostgreSQL/MySQL.</w:t>
      </w:r>
    </w:p>
    <w:p w14:paraId="5EFA7BD1" w14:textId="71CFE121" w:rsidR="009A045D" w:rsidRDefault="009A045D" w:rsidP="009A045D">
      <w:pPr>
        <w:pStyle w:val="Compact"/>
        <w:numPr>
          <w:ilvl w:val="0"/>
          <w:numId w:val="2"/>
        </w:numPr>
      </w:pPr>
      <w:r>
        <w:t>Set frontend display rules that use masked fields.</w:t>
      </w:r>
      <w:bookmarkStart w:id="35" w:name="chatbot-safety-user-data-protection"/>
      <w:bookmarkEnd w:id="32"/>
      <w:bookmarkEnd w:id="34"/>
    </w:p>
    <w:p w14:paraId="4DD9E7FB" w14:textId="77777777" w:rsidR="009A045D" w:rsidRDefault="009A045D" w:rsidP="009A045D">
      <w:pPr>
        <w:pStyle w:val="Compact"/>
        <w:ind w:left="720"/>
      </w:pPr>
    </w:p>
    <w:p w14:paraId="3DC1E6D1" w14:textId="5C771200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r w:rsidRPr="009A045D">
        <w:rPr>
          <w:b/>
          <w:bCs/>
          <w:i w:val="0"/>
          <w:iCs w:val="0"/>
        </w:rPr>
        <w:lastRenderedPageBreak/>
        <w:t>3. Chatbot Safety &amp; User Data Protection</w:t>
      </w:r>
    </w:p>
    <w:p w14:paraId="59576DAF" w14:textId="77777777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bookmarkStart w:id="36" w:name="chatbot-controls"/>
      <w:bookmarkStart w:id="37" w:name="consent-design"/>
      <w:r w:rsidRPr="009A045D">
        <w:rPr>
          <w:b/>
          <w:bCs/>
          <w:i w:val="0"/>
          <w:iCs w:val="0"/>
          <w:color w:val="000000"/>
        </w:rPr>
        <w:t>Consent Design</w:t>
      </w:r>
      <w:r>
        <w:rPr>
          <w:b/>
          <w:bCs/>
          <w:i w:val="0"/>
          <w:iCs w:val="0"/>
          <w:color w:val="000000"/>
        </w:rPr>
        <w:t xml:space="preserve"> in Front-End</w:t>
      </w:r>
    </w:p>
    <w:p w14:paraId="0A17CA3D" w14:textId="77777777" w:rsidR="009A045D" w:rsidRDefault="009A045D" w:rsidP="009A045D">
      <w:pPr>
        <w:pStyle w:val="Compact"/>
        <w:numPr>
          <w:ilvl w:val="0"/>
          <w:numId w:val="2"/>
        </w:numPr>
      </w:pPr>
      <w:r>
        <w:t xml:space="preserve">Checkbox at start of chat: </w:t>
      </w:r>
      <w:r>
        <w:rPr>
          <w:i/>
          <w:iCs/>
        </w:rPr>
        <w:t>“Do not share personal details in this chat. By continuing, you agree to anonymized use for learning.”</w:t>
      </w:r>
    </w:p>
    <w:bookmarkEnd w:id="37"/>
    <w:p w14:paraId="52C0A648" w14:textId="2FFDFEAB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r w:rsidRPr="009A045D">
        <w:rPr>
          <w:b/>
          <w:bCs/>
          <w:i w:val="0"/>
          <w:iCs w:val="0"/>
          <w:color w:val="000000"/>
        </w:rPr>
        <w:t>Chatbot Controls</w:t>
      </w:r>
    </w:p>
    <w:p w14:paraId="43B80780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LLM Prompt Filtering</w:t>
      </w:r>
      <w:r>
        <w:t>: Strip or reject any prompts that contain name, email, or address patterns.</w:t>
      </w:r>
    </w:p>
    <w:p w14:paraId="06049032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Contextual Anonymization</w:t>
      </w:r>
      <w:r>
        <w:t>: Replace input PII with placeholders using regex before sending to LLM.</w:t>
      </w:r>
    </w:p>
    <w:p w14:paraId="781C87B5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No Context Memory</w:t>
      </w:r>
      <w:r>
        <w:t>: Default stateless interactions unless user logs in and opts in.</w:t>
      </w:r>
    </w:p>
    <w:p w14:paraId="0B7A2DFD" w14:textId="75CD1221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Audit Logging</w:t>
      </w:r>
      <w:r>
        <w:t>: Log each LLM interaction with timestamp and metadata (not user content).</w:t>
      </w:r>
      <w:bookmarkStart w:id="38" w:name="ml-safety-learning-from-data"/>
      <w:bookmarkEnd w:id="35"/>
      <w:bookmarkEnd w:id="36"/>
    </w:p>
    <w:p w14:paraId="69B3197F" w14:textId="77777777" w:rsidR="009A045D" w:rsidRDefault="009A045D" w:rsidP="009A045D">
      <w:pPr>
        <w:pStyle w:val="Compact"/>
        <w:ind w:left="720"/>
      </w:pPr>
    </w:p>
    <w:p w14:paraId="1A5A5ADA" w14:textId="5621A204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>4. Responsible AI</w:t>
      </w:r>
      <w:r w:rsidRPr="009A045D">
        <w:rPr>
          <w:b/>
          <w:bCs/>
          <w:i w:val="0"/>
          <w:iCs w:val="0"/>
        </w:rPr>
        <w:t xml:space="preserve"> &amp; </w:t>
      </w:r>
      <w:r>
        <w:rPr>
          <w:b/>
          <w:bCs/>
          <w:i w:val="0"/>
          <w:iCs w:val="0"/>
        </w:rPr>
        <w:t xml:space="preserve">Controls for </w:t>
      </w:r>
      <w:r w:rsidRPr="009A045D">
        <w:rPr>
          <w:b/>
          <w:bCs/>
          <w:i w:val="0"/>
          <w:iCs w:val="0"/>
        </w:rPr>
        <w:t>Learning from Data</w:t>
      </w:r>
    </w:p>
    <w:p w14:paraId="175C217F" w14:textId="0F727689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bookmarkStart w:id="39" w:name="feedback-informed-learning"/>
      <w:r w:rsidRPr="009A045D">
        <w:rPr>
          <w:b/>
          <w:bCs/>
          <w:i w:val="0"/>
          <w:iCs w:val="0"/>
          <w:color w:val="000000"/>
        </w:rPr>
        <w:t>Feedback-Informed Learning</w:t>
      </w:r>
    </w:p>
    <w:p w14:paraId="447DBB1F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User Feedback Table</w:t>
      </w:r>
      <w:r>
        <w:t xml:space="preserve"> (already in schema) used for retraining only after PII is stripped.</w:t>
      </w:r>
    </w:p>
    <w:p w14:paraId="577D0B37" w14:textId="73242A5F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Feedback-Only Learning</w:t>
      </w:r>
      <w:r>
        <w:t xml:space="preserve"> - Train recommendation models only on </w:t>
      </w:r>
      <w:r>
        <w:rPr>
          <w:rStyle w:val="VerbatimChar"/>
        </w:rPr>
        <w:t>feedback</w:t>
      </w:r>
      <w:r>
        <w:t xml:space="preserve"> table records and </w:t>
      </w:r>
      <w:proofErr w:type="spellStart"/>
      <w:r>
        <w:rPr>
          <w:rStyle w:val="VerbatimChar"/>
        </w:rPr>
        <w:t>design_matches</w:t>
      </w:r>
      <w:proofErr w:type="spellEnd"/>
      <w:r>
        <w:t xml:space="preserve"> selections. - Apply scoring algorithms that exclude raw chat content.</w:t>
      </w:r>
    </w:p>
    <w:p w14:paraId="647221B2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Vectorized embeddings</w:t>
      </w:r>
      <w:r>
        <w:t xml:space="preserve"> generated from abstracted user traits, not full identities.</w:t>
      </w:r>
      <w:bookmarkStart w:id="40" w:name="guardrails-for-ml-models"/>
      <w:bookmarkEnd w:id="39"/>
    </w:p>
    <w:p w14:paraId="4E4DEB6E" w14:textId="5D641B24" w:rsidR="009A045D" w:rsidRDefault="009A045D" w:rsidP="009A045D">
      <w:pPr>
        <w:pStyle w:val="Compact"/>
        <w:numPr>
          <w:ilvl w:val="0"/>
          <w:numId w:val="2"/>
        </w:numPr>
      </w:pPr>
      <w:r w:rsidRPr="009A045D">
        <w:rPr>
          <w:b/>
          <w:bCs/>
        </w:rPr>
        <w:t>Anonymized Training Pipelines</w:t>
      </w:r>
      <w:r>
        <w:t xml:space="preserve"> - Strip all user identifiers before creating model training datasets. - Use synthetic or aggregated embeddings for training logic.</w:t>
      </w:r>
    </w:p>
    <w:p w14:paraId="5D3FE47E" w14:textId="69912B53" w:rsidR="00EB6190" w:rsidRPr="009A045D" w:rsidRDefault="00EB6190" w:rsidP="00EB6190">
      <w:pPr>
        <w:pStyle w:val="Heading4"/>
        <w:rPr>
          <w:b/>
          <w:bCs/>
          <w:i w:val="0"/>
          <w:iCs w:val="0"/>
          <w:color w:val="000000"/>
        </w:rPr>
      </w:pPr>
      <w:r>
        <w:rPr>
          <w:b/>
          <w:bCs/>
          <w:i w:val="0"/>
          <w:iCs w:val="0"/>
          <w:color w:val="000000"/>
        </w:rPr>
        <w:t>For Chatbot RAG:</w:t>
      </w:r>
    </w:p>
    <w:p w14:paraId="287E8D7F" w14:textId="77777777" w:rsidR="00EB6190" w:rsidRDefault="00EB6190" w:rsidP="00EB6190">
      <w:pPr>
        <w:pStyle w:val="Compact"/>
        <w:numPr>
          <w:ilvl w:val="0"/>
          <w:numId w:val="2"/>
        </w:numPr>
      </w:pPr>
      <w:r>
        <w:t xml:space="preserve">Feedback captured in </w:t>
      </w:r>
      <w:r>
        <w:rPr>
          <w:rStyle w:val="VerbatimChar"/>
        </w:rPr>
        <w:t>feedback</w:t>
      </w:r>
      <w:r>
        <w:t xml:space="preserve"> table (source = ‘chatbot’)</w:t>
      </w:r>
    </w:p>
    <w:p w14:paraId="1A071AD4" w14:textId="77777777" w:rsidR="00EB6190" w:rsidRDefault="00EB6190" w:rsidP="00EB6190">
      <w:pPr>
        <w:pStyle w:val="Compact"/>
        <w:numPr>
          <w:ilvl w:val="0"/>
          <w:numId w:val="2"/>
        </w:numPr>
      </w:pPr>
      <w:r>
        <w:t>Negative feedback flags hallucinated or misaligned responses</w:t>
      </w:r>
    </w:p>
    <w:p w14:paraId="1718ABAB" w14:textId="270D0802" w:rsidR="00EB6190" w:rsidRPr="00EB6190" w:rsidRDefault="00EB6190" w:rsidP="009A045D">
      <w:pPr>
        <w:pStyle w:val="Compact"/>
        <w:numPr>
          <w:ilvl w:val="0"/>
          <w:numId w:val="2"/>
        </w:numPr>
      </w:pPr>
      <w:r>
        <w:t xml:space="preserve">Labeled logs stored in </w:t>
      </w:r>
      <w:proofErr w:type="spellStart"/>
      <w:r>
        <w:rPr>
          <w:rStyle w:val="VerbatimChar"/>
        </w:rPr>
        <w:t>model_training_signals</w:t>
      </w:r>
      <w:proofErr w:type="spellEnd"/>
      <w:r>
        <w:t xml:space="preserve"> for prompt refinement</w:t>
      </w:r>
    </w:p>
    <w:p w14:paraId="2A304485" w14:textId="07926AD2" w:rsidR="009A045D" w:rsidRPr="009A045D" w:rsidRDefault="009A045D" w:rsidP="009A045D">
      <w:pPr>
        <w:pStyle w:val="Heading4"/>
        <w:rPr>
          <w:b/>
          <w:bCs/>
          <w:i w:val="0"/>
          <w:iCs w:val="0"/>
          <w:color w:val="000000"/>
        </w:rPr>
      </w:pPr>
      <w:r w:rsidRPr="009A045D">
        <w:rPr>
          <w:b/>
          <w:bCs/>
          <w:i w:val="0"/>
          <w:iCs w:val="0"/>
          <w:color w:val="000000"/>
        </w:rPr>
        <w:t>Guardrails for ML Models</w:t>
      </w:r>
    </w:p>
    <w:p w14:paraId="18C16D66" w14:textId="77777777" w:rsidR="009A045D" w:rsidRDefault="009A045D" w:rsidP="009A045D">
      <w:pPr>
        <w:pStyle w:val="Compact"/>
        <w:numPr>
          <w:ilvl w:val="0"/>
          <w:numId w:val="2"/>
        </w:numPr>
      </w:pPr>
      <w:r>
        <w:t>Drift detection when recommendation distribution changes suddenly</w:t>
      </w:r>
    </w:p>
    <w:p w14:paraId="4F8E95AE" w14:textId="77777777" w:rsidR="009A045D" w:rsidRDefault="009A045D" w:rsidP="009A045D">
      <w:pPr>
        <w:pStyle w:val="Compact"/>
        <w:numPr>
          <w:ilvl w:val="0"/>
          <w:numId w:val="2"/>
        </w:numPr>
      </w:pPr>
      <w:r>
        <w:t>Abuse detection for repeated abnormal queries</w:t>
      </w:r>
    </w:p>
    <w:p w14:paraId="2C1113D2" w14:textId="77777777" w:rsidR="009A045D" w:rsidRDefault="009A045D" w:rsidP="009A045D">
      <w:pPr>
        <w:pStyle w:val="Compact"/>
        <w:numPr>
          <w:ilvl w:val="0"/>
          <w:numId w:val="2"/>
        </w:numPr>
      </w:pPr>
      <w:r>
        <w:t>Sandbox retraining before deployment</w:t>
      </w:r>
    </w:p>
    <w:bookmarkEnd w:id="38"/>
    <w:bookmarkEnd w:id="40"/>
    <w:p w14:paraId="65FB5E55" w14:textId="77777777" w:rsidR="009A045D" w:rsidRDefault="009A045D" w:rsidP="009A045D">
      <w:pPr>
        <w:pStyle w:val="Heading2"/>
      </w:pPr>
    </w:p>
    <w:p w14:paraId="6E7907A9" w14:textId="2ADBAEBF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5. </w:t>
      </w:r>
      <w:r w:rsidRPr="009A045D">
        <w:rPr>
          <w:b/>
          <w:bCs/>
          <w:i w:val="0"/>
          <w:iCs w:val="0"/>
        </w:rPr>
        <w:t>Additional Safeguards</w:t>
      </w:r>
    </w:p>
    <w:p w14:paraId="3427C978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PII Retention Policy</w:t>
      </w:r>
      <w:r>
        <w:t>: Define automatic deletion windows (e.g., 180 days for unused accounts).</w:t>
      </w:r>
    </w:p>
    <w:p w14:paraId="7568C9CC" w14:textId="77777777" w:rsidR="009A045D" w:rsidRDefault="009A045D" w:rsidP="009A045D">
      <w:pPr>
        <w:pStyle w:val="Compact"/>
        <w:numPr>
          <w:ilvl w:val="0"/>
          <w:numId w:val="2"/>
        </w:numPr>
      </w:pPr>
      <w:r>
        <w:rPr>
          <w:b/>
          <w:bCs/>
        </w:rPr>
        <w:t>Redaction Pipeline</w:t>
      </w:r>
      <w:r>
        <w:t>: Scheduled task that checks and removes residual PII from logs or exports.</w:t>
      </w:r>
    </w:p>
    <w:p w14:paraId="3681B979" w14:textId="4C602FE0" w:rsidR="00601E2B" w:rsidRDefault="009A045D" w:rsidP="00101377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LLM Fine-Tuning Rules</w:t>
      </w:r>
      <w:r>
        <w:t>: Never include raw chat transcripts with personal data in training sets.</w:t>
      </w:r>
    </w:p>
    <w:p w14:paraId="6D75AE56" w14:textId="77777777" w:rsidR="009A045D" w:rsidRDefault="009A045D" w:rsidP="009A045D">
      <w:pPr>
        <w:pStyle w:val="Compact"/>
        <w:ind w:left="720"/>
      </w:pPr>
    </w:p>
    <w:p w14:paraId="6856B8B6" w14:textId="6A1E4DF8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bookmarkStart w:id="41" w:name="access-control-compliance"/>
      <w:r>
        <w:rPr>
          <w:b/>
          <w:bCs/>
          <w:i w:val="0"/>
          <w:iCs w:val="0"/>
        </w:rPr>
        <w:t xml:space="preserve">6. </w:t>
      </w:r>
      <w:r w:rsidRPr="009A045D">
        <w:rPr>
          <w:b/>
          <w:bCs/>
          <w:i w:val="0"/>
          <w:iCs w:val="0"/>
        </w:rPr>
        <w:t>Access Control &amp; Compliance</w:t>
      </w:r>
    </w:p>
    <w:p w14:paraId="61F8FC4D" w14:textId="3BA57714" w:rsidR="009A045D" w:rsidRDefault="009A045D" w:rsidP="009A045D">
      <w:pPr>
        <w:pStyle w:val="FirstParagraph"/>
      </w:pPr>
      <w:r>
        <w:rPr>
          <w:b/>
          <w:bCs/>
        </w:rPr>
        <w:t>RBAC Implementation</w:t>
      </w:r>
      <w:r>
        <w:t xml:space="preserve"> - Define roles: </w:t>
      </w:r>
      <w:r>
        <w:rPr>
          <w:rStyle w:val="VerbatimChar"/>
        </w:rPr>
        <w:t>User</w:t>
      </w:r>
      <w:r>
        <w:t xml:space="preserve">, </w:t>
      </w:r>
      <w:r>
        <w:rPr>
          <w:rStyle w:val="VerbatimChar"/>
        </w:rPr>
        <w:t>Architect</w:t>
      </w:r>
      <w:r>
        <w:t xml:space="preserve">, </w:t>
      </w:r>
      <w:r>
        <w:rPr>
          <w:rStyle w:val="VerbatimChar"/>
        </w:rPr>
        <w:t>Contractor</w:t>
      </w:r>
      <w:r>
        <w:t xml:space="preserve">, </w:t>
      </w:r>
      <w:r>
        <w:rPr>
          <w:rStyle w:val="VerbatimChar"/>
        </w:rPr>
        <w:t>Admin</w:t>
      </w:r>
      <w:r>
        <w:t xml:space="preserve">, </w:t>
      </w:r>
      <w:r>
        <w:rPr>
          <w:rStyle w:val="VerbatimChar"/>
        </w:rPr>
        <w:t>ML Analyst</w:t>
      </w:r>
      <w:r>
        <w:t xml:space="preserve">. - Restrict </w:t>
      </w:r>
      <w:r>
        <w:rPr>
          <w:rStyle w:val="VerbatimChar"/>
        </w:rPr>
        <w:t>email</w:t>
      </w:r>
      <w:r>
        <w:t xml:space="preserve">, </w:t>
      </w:r>
      <w:r>
        <w:rPr>
          <w:rStyle w:val="VerbatimChar"/>
        </w:rPr>
        <w:t>notes</w:t>
      </w:r>
      <w:r>
        <w:t xml:space="preserve">, </w:t>
      </w:r>
      <w:proofErr w:type="spellStart"/>
      <w:r>
        <w:rPr>
          <w:rStyle w:val="VerbatimChar"/>
        </w:rPr>
        <w:t>insurance_estimates</w:t>
      </w:r>
      <w:proofErr w:type="spellEnd"/>
      <w:r>
        <w:t xml:space="preserve"> to permitted roles only.</w:t>
      </w:r>
    </w:p>
    <w:p w14:paraId="27F3FC2D" w14:textId="55D60D83" w:rsidR="009A045D" w:rsidRDefault="009A045D" w:rsidP="009A045D">
      <w:pPr>
        <w:pStyle w:val="BodyText"/>
      </w:pPr>
      <w:r>
        <w:rPr>
          <w:b/>
          <w:bCs/>
        </w:rPr>
        <w:t>Consent Logging</w:t>
      </w:r>
      <w:r>
        <w:t xml:space="preserve"> - Store time-stamped user consent records on data use. - Enable opt-in for chatbot training and opt-out for full deletion.</w:t>
      </w:r>
    </w:p>
    <w:p w14:paraId="17D2634B" w14:textId="090F61C9" w:rsidR="009A045D" w:rsidRDefault="009A045D" w:rsidP="009A045D">
      <w:pPr>
        <w:pStyle w:val="BodyText"/>
      </w:pPr>
      <w:r>
        <w:rPr>
          <w:b/>
          <w:bCs/>
        </w:rPr>
        <w:t>GDPR/CCPA Toolkit</w:t>
      </w:r>
      <w:r>
        <w:t xml:space="preserve"> - Build a data export function triggered from user dashboard. - Implement deletion cascade for user account removal requests. - Maintain access logs for all data views or modifications.</w:t>
      </w:r>
      <w:bookmarkEnd w:id="41"/>
    </w:p>
    <w:p w14:paraId="2CBAFF1A" w14:textId="77777777" w:rsidR="009A045D" w:rsidRDefault="009A045D" w:rsidP="009A045D">
      <w:pPr>
        <w:pStyle w:val="BodyText"/>
      </w:pPr>
    </w:p>
    <w:p w14:paraId="39EB1C1F" w14:textId="12B1BBF5" w:rsidR="009A045D" w:rsidRPr="009A045D" w:rsidRDefault="009A045D" w:rsidP="009A045D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7. </w:t>
      </w:r>
      <w:r w:rsidRPr="009A045D">
        <w:rPr>
          <w:b/>
          <w:bCs/>
          <w:i w:val="0"/>
          <w:iCs w:val="0"/>
        </w:rPr>
        <w:t>System Monitoring &amp; Incident Response</w:t>
      </w:r>
    </w:p>
    <w:p w14:paraId="0BA29766" w14:textId="66B2DEB1" w:rsidR="009A045D" w:rsidRDefault="009A045D" w:rsidP="009A045D">
      <w:pPr>
        <w:pStyle w:val="FirstParagraph"/>
      </w:pPr>
      <w:r>
        <w:rPr>
          <w:b/>
          <w:bCs/>
        </w:rPr>
        <w:t>Audit Trails</w:t>
      </w:r>
      <w:r>
        <w:t xml:space="preserve"> - Log access to all tables containing PII or feedback. - Review logs weekly for unusual access patterns.</w:t>
      </w:r>
    </w:p>
    <w:p w14:paraId="4CBA5C8A" w14:textId="5E70FF55" w:rsidR="009A045D" w:rsidRDefault="009A045D" w:rsidP="00101377">
      <w:pPr>
        <w:pStyle w:val="BodyText"/>
      </w:pPr>
      <w:r>
        <w:rPr>
          <w:b/>
          <w:bCs/>
        </w:rPr>
        <w:t>Breach Protocol</w:t>
      </w:r>
      <w:r>
        <w:t xml:space="preserve"> - Establish a data breach response checklist (notification, patch, review). - Include an SLA for breach response based on severity.</w:t>
      </w:r>
    </w:p>
    <w:p w14:paraId="3BF97ED8" w14:textId="77777777" w:rsidR="009A045D" w:rsidRDefault="009A045D" w:rsidP="009A045D">
      <w:pPr>
        <w:pStyle w:val="Heading1"/>
      </w:pPr>
      <w:r>
        <w:t>Governance &amp; Access Framework</w:t>
      </w:r>
    </w:p>
    <w:p w14:paraId="6D840ABE" w14:textId="77777777" w:rsidR="009A045D" w:rsidRDefault="009A045D" w:rsidP="00EB6190">
      <w:pPr>
        <w:numPr>
          <w:ilvl w:val="0"/>
          <w:numId w:val="2"/>
        </w:numPr>
        <w:spacing w:after="0"/>
      </w:pPr>
      <w:r>
        <w:rPr>
          <w:b/>
          <w:bCs/>
        </w:rPr>
        <w:t>Data Classification</w:t>
      </w:r>
      <w:r>
        <w:t>:</w:t>
      </w:r>
    </w:p>
    <w:p w14:paraId="7D9D18E6" w14:textId="77777777" w:rsidR="009A045D" w:rsidRDefault="009A045D" w:rsidP="00EB6190">
      <w:pPr>
        <w:pStyle w:val="Compact"/>
        <w:numPr>
          <w:ilvl w:val="1"/>
          <w:numId w:val="2"/>
        </w:numPr>
        <w:spacing w:after="0"/>
      </w:pPr>
      <w:r>
        <w:t xml:space="preserve">PII: </w:t>
      </w:r>
      <w:r>
        <w:rPr>
          <w:rStyle w:val="VerbatimChar"/>
        </w:rPr>
        <w:t>email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address</w:t>
      </w:r>
    </w:p>
    <w:p w14:paraId="0ED135C1" w14:textId="77777777" w:rsidR="009A045D" w:rsidRDefault="009A045D" w:rsidP="00EB6190">
      <w:pPr>
        <w:pStyle w:val="Compact"/>
        <w:numPr>
          <w:ilvl w:val="1"/>
          <w:numId w:val="2"/>
        </w:numPr>
        <w:spacing w:after="0"/>
      </w:pPr>
      <w:r>
        <w:t xml:space="preserve">Sensitive but non-PII: </w:t>
      </w:r>
      <w:proofErr w:type="spellStart"/>
      <w:r>
        <w:rPr>
          <w:rStyle w:val="VerbatimChar"/>
        </w:rPr>
        <w:t>match_score</w:t>
      </w:r>
      <w:proofErr w:type="spellEnd"/>
      <w:r>
        <w:t xml:space="preserve">, </w:t>
      </w:r>
      <w:proofErr w:type="spellStart"/>
      <w:r>
        <w:rPr>
          <w:rStyle w:val="VerbatimChar"/>
        </w:rPr>
        <w:t>insurance_estimate</w:t>
      </w:r>
      <w:proofErr w:type="spellEnd"/>
    </w:p>
    <w:p w14:paraId="0B07ECE1" w14:textId="77777777" w:rsidR="009A045D" w:rsidRDefault="009A045D" w:rsidP="00EB6190">
      <w:pPr>
        <w:pStyle w:val="Compact"/>
        <w:numPr>
          <w:ilvl w:val="1"/>
          <w:numId w:val="2"/>
        </w:numPr>
        <w:spacing w:after="0"/>
      </w:pPr>
      <w:r>
        <w:t xml:space="preserve">Public/analytics-safe: </w:t>
      </w:r>
      <w:proofErr w:type="spellStart"/>
      <w:r>
        <w:rPr>
          <w:rStyle w:val="VerbatimChar"/>
        </w:rPr>
        <w:t>sub_styles</w:t>
      </w:r>
      <w:proofErr w:type="spellEnd"/>
      <w:r>
        <w:t xml:space="preserve">, </w:t>
      </w:r>
      <w:proofErr w:type="spellStart"/>
      <w:r>
        <w:rPr>
          <w:rStyle w:val="VerbatimChar"/>
        </w:rPr>
        <w:t>feedback_text</w:t>
      </w:r>
      <w:proofErr w:type="spellEnd"/>
    </w:p>
    <w:p w14:paraId="4A173D51" w14:textId="77777777" w:rsidR="009A045D" w:rsidRDefault="009A045D" w:rsidP="00EB6190">
      <w:pPr>
        <w:numPr>
          <w:ilvl w:val="0"/>
          <w:numId w:val="2"/>
        </w:numPr>
        <w:spacing w:after="0"/>
      </w:pPr>
      <w:r>
        <w:rPr>
          <w:b/>
          <w:bCs/>
        </w:rPr>
        <w:t>Retention Policy</w:t>
      </w:r>
      <w:r>
        <w:t>:</w:t>
      </w:r>
    </w:p>
    <w:p w14:paraId="78983480" w14:textId="77777777" w:rsidR="009A045D" w:rsidRDefault="009A045D" w:rsidP="00EB6190">
      <w:pPr>
        <w:pStyle w:val="Compact"/>
        <w:numPr>
          <w:ilvl w:val="1"/>
          <w:numId w:val="2"/>
        </w:numPr>
        <w:spacing w:after="0"/>
      </w:pPr>
      <w:r>
        <w:t>PII removed or anonymized after 6 months of inactivity</w:t>
      </w:r>
    </w:p>
    <w:p w14:paraId="0222F7CF" w14:textId="77777777" w:rsidR="009A045D" w:rsidRDefault="009A045D" w:rsidP="00EB6190">
      <w:pPr>
        <w:pStyle w:val="Compact"/>
        <w:numPr>
          <w:ilvl w:val="1"/>
          <w:numId w:val="2"/>
        </w:numPr>
        <w:spacing w:after="0"/>
      </w:pPr>
      <w:r>
        <w:t>Logs purged after 12 months unless flagged for audit</w:t>
      </w:r>
    </w:p>
    <w:p w14:paraId="1289637E" w14:textId="77777777" w:rsidR="009A045D" w:rsidRDefault="009A045D" w:rsidP="00EB6190">
      <w:pPr>
        <w:numPr>
          <w:ilvl w:val="0"/>
          <w:numId w:val="2"/>
        </w:numPr>
        <w:spacing w:after="0"/>
      </w:pPr>
      <w:r>
        <w:rPr>
          <w:b/>
          <w:bCs/>
        </w:rPr>
        <w:t>Consent Logging</w:t>
      </w:r>
      <w:r>
        <w:t>:</w:t>
      </w:r>
    </w:p>
    <w:p w14:paraId="317016C3" w14:textId="77777777" w:rsidR="00EB6190" w:rsidRDefault="009A045D" w:rsidP="00EB6190">
      <w:pPr>
        <w:pStyle w:val="Compact"/>
        <w:numPr>
          <w:ilvl w:val="1"/>
          <w:numId w:val="2"/>
        </w:numPr>
        <w:spacing w:after="0"/>
      </w:pPr>
      <w:r>
        <w:t xml:space="preserve">All opt-ins (chatbot, data usage) timestamped in a </w:t>
      </w:r>
      <w:proofErr w:type="spellStart"/>
      <w:r>
        <w:rPr>
          <w:rStyle w:val="VerbatimChar"/>
        </w:rPr>
        <w:t>consent_log</w:t>
      </w:r>
      <w:proofErr w:type="spellEnd"/>
      <w:r>
        <w:t xml:space="preserve"> table (planned)</w:t>
      </w:r>
      <w:bookmarkEnd w:id="2"/>
      <w:bookmarkEnd w:id="26"/>
    </w:p>
    <w:p w14:paraId="72D804DB" w14:textId="007C08F4" w:rsidR="00EB6190" w:rsidRPr="00EB6190" w:rsidRDefault="00EB6190" w:rsidP="00EB6190">
      <w:pPr>
        <w:pStyle w:val="Compact"/>
        <w:numPr>
          <w:ilvl w:val="0"/>
          <w:numId w:val="2"/>
        </w:numPr>
        <w:spacing w:after="0"/>
      </w:pPr>
      <w:r w:rsidRPr="00EB6190">
        <w:rPr>
          <w:b/>
          <w:bCs/>
          <w:color w:val="000000"/>
        </w:rPr>
        <w:t>For Chatbot RAG:</w:t>
      </w:r>
    </w:p>
    <w:p w14:paraId="69EC6297" w14:textId="77777777" w:rsidR="00EB6190" w:rsidRDefault="00EB6190" w:rsidP="00EB6190">
      <w:pPr>
        <w:pStyle w:val="Compact"/>
        <w:numPr>
          <w:ilvl w:val="1"/>
          <w:numId w:val="2"/>
        </w:numPr>
        <w:spacing w:after="0"/>
      </w:pPr>
      <w:r>
        <w:t>RAG responses always include traceable citations (</w:t>
      </w:r>
      <w:proofErr w:type="spellStart"/>
      <w:r>
        <w:rPr>
          <w:rStyle w:val="VerbatimChar"/>
        </w:rPr>
        <w:t>retrieved_doc_ids</w:t>
      </w:r>
      <w:proofErr w:type="spellEnd"/>
      <w:r>
        <w:t>)</w:t>
      </w:r>
    </w:p>
    <w:p w14:paraId="2C8F2136" w14:textId="77777777" w:rsidR="00EB6190" w:rsidRDefault="00EB6190" w:rsidP="00EB6190">
      <w:pPr>
        <w:pStyle w:val="Compact"/>
        <w:numPr>
          <w:ilvl w:val="1"/>
          <w:numId w:val="2"/>
        </w:numPr>
        <w:spacing w:after="0"/>
      </w:pPr>
      <w:r>
        <w:t xml:space="preserve">Users must opt in to personalization or log-based improvements (via </w:t>
      </w:r>
      <w:proofErr w:type="spellStart"/>
      <w:r>
        <w:rPr>
          <w:rStyle w:val="VerbatimChar"/>
        </w:rPr>
        <w:t>consent_log</w:t>
      </w:r>
      <w:proofErr w:type="spellEnd"/>
      <w:r>
        <w:t>)</w:t>
      </w:r>
    </w:p>
    <w:p w14:paraId="4EF36166" w14:textId="542C129D" w:rsidR="00EB6190" w:rsidRDefault="00EB6190" w:rsidP="00EB6190">
      <w:pPr>
        <w:pStyle w:val="Compact"/>
        <w:numPr>
          <w:ilvl w:val="1"/>
          <w:numId w:val="2"/>
        </w:numPr>
        <w:spacing w:after="0"/>
      </w:pPr>
      <w:r>
        <w:t>RAG inputs and outputs excluded from model fine-tuning unless explicitly consented</w:t>
      </w:r>
    </w:p>
    <w:p w14:paraId="0B6E9088" w14:textId="77777777" w:rsidR="00383BE7" w:rsidRDefault="00383BE7" w:rsidP="00383BE7">
      <w:pPr>
        <w:pStyle w:val="Compact"/>
        <w:spacing w:after="0"/>
      </w:pPr>
    </w:p>
    <w:p w14:paraId="0C8D418B" w14:textId="6E25365B" w:rsidR="00383BE7" w:rsidRDefault="00383BE7" w:rsidP="00383BE7">
      <w:pPr>
        <w:pStyle w:val="Heading1"/>
      </w:pPr>
      <w:r>
        <w:lastRenderedPageBreak/>
        <w:t>APPENDIX: Fine-tuning the LLM AI Model</w:t>
      </w:r>
    </w:p>
    <w:p w14:paraId="0D648160" w14:textId="1E385907" w:rsidR="00383BE7" w:rsidRDefault="00383BE7" w:rsidP="00383BE7">
      <w:pPr>
        <w:pStyle w:val="FirstParagraph"/>
      </w:pPr>
      <w:r>
        <w:t>This</w:t>
      </w:r>
      <w:r>
        <w:t xml:space="preserve"> section </w:t>
      </w:r>
      <w:r>
        <w:t xml:space="preserve">outlines the strategy to fine-tune the </w:t>
      </w:r>
      <w:proofErr w:type="spellStart"/>
      <w:r>
        <w:t>MiniLM</w:t>
      </w:r>
      <w:proofErr w:type="spellEnd"/>
      <w:r>
        <w:t xml:space="preserve"> model for Aldeia’s chatbot, ensuring responses reflect the brand’s tone: empathetic, action-oriented, and disaster-recovery aware. The strategy includes dataset preparation, tone modeling, Hugging Face integration, and data governance enhancements.</w:t>
      </w:r>
    </w:p>
    <w:p w14:paraId="2DD03E56" w14:textId="2A3B0385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1. </w:t>
      </w:r>
      <w:r w:rsidRPr="00383BE7">
        <w:rPr>
          <w:b/>
          <w:bCs/>
          <w:i w:val="0"/>
          <w:iCs w:val="0"/>
        </w:rPr>
        <w:t>Objectives</w:t>
      </w:r>
    </w:p>
    <w:p w14:paraId="28F428DC" w14:textId="77777777" w:rsidR="00383BE7" w:rsidRDefault="00383BE7" w:rsidP="00383BE7">
      <w:pPr>
        <w:pStyle w:val="Compact"/>
        <w:numPr>
          <w:ilvl w:val="0"/>
          <w:numId w:val="2"/>
        </w:numPr>
      </w:pPr>
      <w:r>
        <w:t xml:space="preserve">Adapt </w:t>
      </w:r>
      <w:proofErr w:type="spellStart"/>
      <w:r>
        <w:t>MiniLM</w:t>
      </w:r>
      <w:proofErr w:type="spellEnd"/>
      <w:r>
        <w:t xml:space="preserve"> to Aldeia’s brand voice</w:t>
      </w:r>
    </w:p>
    <w:p w14:paraId="39D03B91" w14:textId="77777777" w:rsidR="00383BE7" w:rsidRDefault="00383BE7" w:rsidP="00383BE7">
      <w:pPr>
        <w:pStyle w:val="Compact"/>
        <w:numPr>
          <w:ilvl w:val="0"/>
          <w:numId w:val="2"/>
        </w:numPr>
      </w:pPr>
      <w:r>
        <w:t>Improve retrieval relevance in RAG pipeline</w:t>
      </w:r>
    </w:p>
    <w:p w14:paraId="0489F3A2" w14:textId="77777777" w:rsidR="00383BE7" w:rsidRDefault="00383BE7" w:rsidP="00383BE7">
      <w:pPr>
        <w:pStyle w:val="Compact"/>
        <w:numPr>
          <w:ilvl w:val="0"/>
          <w:numId w:val="2"/>
        </w:numPr>
      </w:pPr>
      <w:r>
        <w:t>Enable semantic search aligned with user emotion and rebuild intent</w:t>
      </w:r>
    </w:p>
    <w:p w14:paraId="6E560122" w14:textId="41D5D876" w:rsidR="00383BE7" w:rsidRDefault="00383BE7" w:rsidP="00383BE7">
      <w:pPr>
        <w:pStyle w:val="Compact"/>
        <w:numPr>
          <w:ilvl w:val="0"/>
          <w:numId w:val="2"/>
        </w:numPr>
      </w:pPr>
      <w:r>
        <w:t>Ensure responses are technically correct and emotionally sensitive</w:t>
      </w:r>
    </w:p>
    <w:p w14:paraId="525F62C5" w14:textId="77777777" w:rsidR="00383BE7" w:rsidRDefault="00383BE7" w:rsidP="00383BE7">
      <w:pPr>
        <w:pStyle w:val="Heading4"/>
        <w:rPr>
          <w:b/>
          <w:bCs/>
          <w:i w:val="0"/>
          <w:iCs w:val="0"/>
        </w:rPr>
      </w:pPr>
    </w:p>
    <w:p w14:paraId="73098EA4" w14:textId="098870E3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2. </w:t>
      </w:r>
      <w:r w:rsidRPr="00383BE7">
        <w:rPr>
          <w:b/>
          <w:bCs/>
          <w:i w:val="0"/>
          <w:iCs w:val="0"/>
        </w:rPr>
        <w:t>Brand Tone &amp; Domain Goals</w:t>
      </w:r>
    </w:p>
    <w:p w14:paraId="50B2104E" w14:textId="77777777" w:rsidR="00383BE7" w:rsidRDefault="00383BE7" w:rsidP="00383BE7">
      <w:pPr>
        <w:pStyle w:val="Compact"/>
        <w:numPr>
          <w:ilvl w:val="0"/>
          <w:numId w:val="2"/>
        </w:numPr>
      </w:pPr>
      <w:r>
        <w:rPr>
          <w:b/>
          <w:bCs/>
        </w:rPr>
        <w:t>Empathetic</w:t>
      </w:r>
      <w:r>
        <w:t>: Supportive tone toward disaster-affected users</w:t>
      </w:r>
    </w:p>
    <w:p w14:paraId="5A285B5F" w14:textId="77777777" w:rsidR="00383BE7" w:rsidRDefault="00383BE7" w:rsidP="00383BE7">
      <w:pPr>
        <w:pStyle w:val="Compact"/>
        <w:numPr>
          <w:ilvl w:val="0"/>
          <w:numId w:val="2"/>
        </w:numPr>
      </w:pPr>
      <w:r>
        <w:rPr>
          <w:b/>
          <w:bCs/>
        </w:rPr>
        <w:t>Directive</w:t>
      </w:r>
      <w:r>
        <w:t>: Clear next steps and process guidance</w:t>
      </w:r>
    </w:p>
    <w:p w14:paraId="1EE57D62" w14:textId="65CE13E5" w:rsidR="00383BE7" w:rsidRDefault="00383BE7" w:rsidP="00383BE7">
      <w:pPr>
        <w:pStyle w:val="Compact"/>
        <w:numPr>
          <w:ilvl w:val="0"/>
          <w:numId w:val="2"/>
        </w:numPr>
      </w:pPr>
      <w:r>
        <w:rPr>
          <w:b/>
          <w:bCs/>
        </w:rPr>
        <w:t>Context-aware</w:t>
      </w:r>
      <w:r>
        <w:t>: Understand architectural, zoning, and rebuild terms</w:t>
      </w:r>
    </w:p>
    <w:p w14:paraId="3DE4B1DE" w14:textId="77777777" w:rsidR="00383BE7" w:rsidRDefault="00383BE7" w:rsidP="00383BE7">
      <w:pPr>
        <w:pStyle w:val="Heading4"/>
        <w:rPr>
          <w:b/>
          <w:bCs/>
          <w:i w:val="0"/>
          <w:iCs w:val="0"/>
        </w:rPr>
      </w:pPr>
    </w:p>
    <w:p w14:paraId="3F8A8C5B" w14:textId="2DDE22AA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3. </w:t>
      </w:r>
      <w:r w:rsidRPr="00383BE7">
        <w:rPr>
          <w:b/>
          <w:bCs/>
          <w:i w:val="0"/>
          <w:iCs w:val="0"/>
        </w:rPr>
        <w:t>Dataset Design</w:t>
      </w:r>
    </w:p>
    <w:p w14:paraId="41374DF5" w14:textId="77777777" w:rsidR="00383BE7" w:rsidRDefault="00383BE7" w:rsidP="00383BE7">
      <w:pPr>
        <w:pStyle w:val="Heading4"/>
      </w:pPr>
      <w:bookmarkStart w:id="42" w:name="training_prompts"/>
      <w:proofErr w:type="spellStart"/>
      <w:r>
        <w:rPr>
          <w:rStyle w:val="VerbatimChar"/>
        </w:rPr>
        <w:t>training_prompts</w:t>
      </w:r>
      <w:proofErr w:type="spellEnd"/>
    </w:p>
    <w:p w14:paraId="01B6941D" w14:textId="77777777" w:rsidR="00383BE7" w:rsidRDefault="00383BE7" w:rsidP="00383BE7">
      <w:pPr>
        <w:pStyle w:val="FirstParagraph"/>
      </w:pPr>
      <w:r>
        <w:t>Sample training schema for prompt-response pairs:</w:t>
      </w:r>
    </w:p>
    <w:p w14:paraId="545CC36C" w14:textId="77777777" w:rsidR="00383BE7" w:rsidRDefault="00383BE7" w:rsidP="00383BE7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prompt_tex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sponse_tex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one_la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omain_tag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reated_b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reated_at</w:t>
      </w:r>
      <w:proofErr w:type="spellEnd"/>
    </w:p>
    <w:bookmarkEnd w:id="42"/>
    <w:p w14:paraId="05C1EA7F" w14:textId="77777777" w:rsidR="00383BE7" w:rsidRDefault="00383BE7" w:rsidP="00383BE7">
      <w:pPr>
        <w:pStyle w:val="Heading4"/>
      </w:pPr>
      <w:r>
        <w:t>Labeling Guidelines</w:t>
      </w:r>
    </w:p>
    <w:p w14:paraId="7B4DAF99" w14:textId="77777777" w:rsidR="00383BE7" w:rsidRDefault="00383BE7" w:rsidP="00383BE7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tone_label</w:t>
      </w:r>
      <w:proofErr w:type="spellEnd"/>
      <w:r>
        <w:t>: empathetic, technical, directive, neutral</w:t>
      </w:r>
    </w:p>
    <w:p w14:paraId="6E5679E3" w14:textId="77777777" w:rsidR="00383BE7" w:rsidRDefault="00383BE7" w:rsidP="00383BE7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domain_tag</w:t>
      </w:r>
      <w:proofErr w:type="spellEnd"/>
      <w:r>
        <w:t xml:space="preserve">: </w:t>
      </w:r>
      <w:proofErr w:type="spellStart"/>
      <w:r>
        <w:t>zoning_law</w:t>
      </w:r>
      <w:proofErr w:type="spellEnd"/>
      <w:r>
        <w:t xml:space="preserve">, </w:t>
      </w:r>
      <w:proofErr w:type="spellStart"/>
      <w:r>
        <w:t>design_selection</w:t>
      </w:r>
      <w:proofErr w:type="spellEnd"/>
      <w:r>
        <w:t xml:space="preserve">, insurance, budgeting, </w:t>
      </w:r>
      <w:proofErr w:type="spellStart"/>
      <w:r>
        <w:t>user_support</w:t>
      </w:r>
      <w:proofErr w:type="spellEnd"/>
    </w:p>
    <w:p w14:paraId="0C5BF9CB" w14:textId="77777777" w:rsidR="00383BE7" w:rsidRDefault="00383BE7" w:rsidP="00383BE7">
      <w:pPr>
        <w:pStyle w:val="BodyText"/>
      </w:pPr>
    </w:p>
    <w:p w14:paraId="47EF9D27" w14:textId="0F4FED52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4. </w:t>
      </w:r>
      <w:r w:rsidRPr="00383BE7">
        <w:rPr>
          <w:b/>
          <w:bCs/>
          <w:i w:val="0"/>
          <w:iCs w:val="0"/>
        </w:rPr>
        <w:t xml:space="preserve">Fine-Tuning </w:t>
      </w:r>
      <w:proofErr w:type="spellStart"/>
      <w:r w:rsidRPr="00383BE7">
        <w:rPr>
          <w:b/>
          <w:bCs/>
          <w:i w:val="0"/>
          <w:iCs w:val="0"/>
        </w:rPr>
        <w:t>MiniLM</w:t>
      </w:r>
      <w:proofErr w:type="spellEnd"/>
      <w:r w:rsidRPr="00383BE7">
        <w:rPr>
          <w:b/>
          <w:bCs/>
          <w:i w:val="0"/>
          <w:iCs w:val="0"/>
        </w:rPr>
        <w:t xml:space="preserve"> (Hugging Face)</w:t>
      </w:r>
    </w:p>
    <w:p w14:paraId="4E6CCB6A" w14:textId="77777777" w:rsidR="00383BE7" w:rsidRDefault="00383BE7" w:rsidP="00383BE7">
      <w:pPr>
        <w:pStyle w:val="FirstParagraph"/>
      </w:pPr>
      <w:proofErr w:type="spellStart"/>
      <w:r>
        <w:t>MiniLM</w:t>
      </w:r>
      <w:proofErr w:type="spellEnd"/>
      <w:r>
        <w:t xml:space="preserve"> is an encoder model, ideal for sentence embeddings. Use the </w:t>
      </w:r>
      <w:r>
        <w:rPr>
          <w:rStyle w:val="VerbatimChar"/>
        </w:rPr>
        <w:t>sentence-transformers</w:t>
      </w:r>
      <w:r>
        <w:t xml:space="preserve"> library for fine-tuning.</w:t>
      </w:r>
    </w:p>
    <w:p w14:paraId="3EC49114" w14:textId="77777777" w:rsidR="00383BE7" w:rsidRDefault="00383BE7" w:rsidP="00383BE7">
      <w:pPr>
        <w:pStyle w:val="Heading4"/>
      </w:pPr>
      <w:r>
        <w:t>Python Training Script</w:t>
      </w:r>
    </w:p>
    <w:p w14:paraId="15FE7181" w14:textId="77777777" w:rsidR="00383BE7" w:rsidRDefault="00383BE7" w:rsidP="00383BE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tence_transforme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tenceTransform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Example</w:t>
      </w:r>
      <w:proofErr w:type="spellEnd"/>
      <w:r>
        <w:rPr>
          <w:rStyle w:val="NormalTok"/>
        </w:rPr>
        <w:t>, loss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utils.data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Load and preprocess training data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training_prompts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train_examp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utExample</w:t>
      </w:r>
      <w:proofErr w:type="spellEnd"/>
      <w:r>
        <w:rPr>
          <w:rStyle w:val="NormalTok"/>
        </w:rPr>
        <w:t>(texts</w:t>
      </w:r>
      <w:r>
        <w:rPr>
          <w:rStyle w:val="OperatorTok"/>
        </w:rPr>
        <w:t>=</w:t>
      </w:r>
      <w:r>
        <w:rPr>
          <w:rStyle w:val="NormalTok"/>
        </w:rPr>
        <w:t>[row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mpt_text</w:t>
      </w:r>
      <w:proofErr w:type="spellEnd"/>
      <w:r>
        <w:rPr>
          <w:rStyle w:val="StringTok"/>
        </w:rPr>
        <w:t>'</w:t>
      </w:r>
      <w:r>
        <w:rPr>
          <w:rStyle w:val="NormalTok"/>
        </w:rPr>
        <w:t>], row[</w:t>
      </w:r>
      <w:r>
        <w:rPr>
          <w:rStyle w:val="StringTok"/>
        </w:rPr>
        <w:t>'</w:t>
      </w:r>
      <w:proofErr w:type="spellStart"/>
      <w:r>
        <w:rPr>
          <w:rStyle w:val="StringTok"/>
        </w:rPr>
        <w:t>response_text</w:t>
      </w:r>
      <w:proofErr w:type="spellEnd"/>
      <w:r>
        <w:rPr>
          <w:rStyle w:val="StringTok"/>
        </w:rPr>
        <w:t>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, ro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iterrows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eate </w:t>
      </w:r>
      <w:proofErr w:type="spellStart"/>
      <w:r>
        <w:rPr>
          <w:rStyle w:val="CommentTok"/>
        </w:rPr>
        <w:t>dataloader</w:t>
      </w:r>
      <w:proofErr w:type="spellEnd"/>
      <w:r>
        <w:br/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examples</w:t>
      </w:r>
      <w:proofErr w:type="spellEnd"/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Load pre-trained </w:t>
      </w:r>
      <w:proofErr w:type="spellStart"/>
      <w:r>
        <w:rPr>
          <w:rStyle w:val="CommentTok"/>
        </w:rPr>
        <w:t>MiniLM</w:t>
      </w:r>
      <w:proofErr w:type="spellEnd"/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tenceTransformer</w:t>
      </w:r>
      <w:proofErr w:type="spellEnd"/>
      <w:r>
        <w:rPr>
          <w:rStyle w:val="NormalTok"/>
        </w:rPr>
        <w:t>(</w:t>
      </w:r>
      <w:r>
        <w:rPr>
          <w:rStyle w:val="StringTok"/>
        </w:rPr>
        <w:t>'sentence-transformers/all-MiniLM-L6-v2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loss and train</w:t>
      </w:r>
      <w:r>
        <w:br/>
      </w:r>
      <w:proofErr w:type="spellStart"/>
      <w:r>
        <w:rPr>
          <w:rStyle w:val="NormalTok"/>
        </w:rPr>
        <w:t>train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sses.CosineSimilarityLoss</w:t>
      </w:r>
      <w:proofErr w:type="spellEnd"/>
      <w:r>
        <w:rPr>
          <w:rStyle w:val="NormalTok"/>
        </w:rPr>
        <w:t>(model)</w:t>
      </w:r>
      <w:r>
        <w:br/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objectives</w:t>
      </w:r>
      <w:proofErr w:type="spellEnd"/>
      <w:r>
        <w:rPr>
          <w:rStyle w:val="OperatorTok"/>
        </w:rPr>
        <w:t>=</w:t>
      </w:r>
      <w:r>
        <w:rPr>
          <w:rStyle w:val="NormalTok"/>
        </w:rPr>
        <w:t>[(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oss</w:t>
      </w:r>
      <w:proofErr w:type="spellEnd"/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epoch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armup_steps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fine-tuned model</w:t>
      </w:r>
      <w:r>
        <w:br/>
      </w:r>
      <w:proofErr w:type="spellStart"/>
      <w:r>
        <w:rPr>
          <w:rStyle w:val="NormalTok"/>
        </w:rPr>
        <w:t>model.save</w:t>
      </w:r>
      <w:proofErr w:type="spellEnd"/>
      <w:r>
        <w:rPr>
          <w:rStyle w:val="NormalTok"/>
        </w:rPr>
        <w:t>(</w:t>
      </w:r>
      <w:r>
        <w:rPr>
          <w:rStyle w:val="StringTok"/>
        </w:rPr>
        <w:t>'./aldeia-minilm-v1'</w:t>
      </w:r>
      <w:r>
        <w:rPr>
          <w:rStyle w:val="NormalTok"/>
        </w:rPr>
        <w:t>)</w:t>
      </w:r>
    </w:p>
    <w:p w14:paraId="5EADADC1" w14:textId="77777777" w:rsidR="00383BE7" w:rsidRDefault="00383BE7" w:rsidP="00383BE7">
      <w:pPr>
        <w:pStyle w:val="BodyText"/>
      </w:pPr>
    </w:p>
    <w:p w14:paraId="7D2FCBDC" w14:textId="097B9E04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5. </w:t>
      </w:r>
      <w:r w:rsidRPr="00383BE7">
        <w:rPr>
          <w:b/>
          <w:bCs/>
          <w:i w:val="0"/>
          <w:iCs w:val="0"/>
        </w:rPr>
        <w:t>Deployment</w:t>
      </w:r>
    </w:p>
    <w:p w14:paraId="2DACB34E" w14:textId="77777777" w:rsidR="00383BE7" w:rsidRDefault="00383BE7" w:rsidP="00383BE7">
      <w:pPr>
        <w:pStyle w:val="Compact"/>
        <w:numPr>
          <w:ilvl w:val="0"/>
          <w:numId w:val="2"/>
        </w:numPr>
      </w:pPr>
      <w:r>
        <w:t>Save final model to Hugging Face hub or private registry</w:t>
      </w:r>
    </w:p>
    <w:p w14:paraId="55677EE4" w14:textId="77777777" w:rsidR="00383BE7" w:rsidRDefault="00383BE7" w:rsidP="00383BE7">
      <w:pPr>
        <w:pStyle w:val="Compact"/>
        <w:numPr>
          <w:ilvl w:val="0"/>
          <w:numId w:val="2"/>
        </w:numPr>
      </w:pPr>
      <w:r>
        <w:t>Update vector embedding service in RAG to use new model checkpoint</w:t>
      </w:r>
    </w:p>
    <w:p w14:paraId="7E7BDC92" w14:textId="77777777" w:rsidR="00383BE7" w:rsidRDefault="00383BE7" w:rsidP="00383BE7">
      <w:pPr>
        <w:pStyle w:val="Compact"/>
        <w:numPr>
          <w:ilvl w:val="0"/>
          <w:numId w:val="2"/>
        </w:numPr>
      </w:pPr>
      <w:r>
        <w:t xml:space="preserve">Add </w:t>
      </w:r>
      <w:proofErr w:type="spellStart"/>
      <w:r>
        <w:rPr>
          <w:rStyle w:val="VerbatimChar"/>
        </w:rPr>
        <w:t>model_version</w:t>
      </w:r>
      <w:proofErr w:type="spellEnd"/>
      <w:r>
        <w:t xml:space="preserve"> tracking in logs</w:t>
      </w:r>
    </w:p>
    <w:p w14:paraId="70C9D4E2" w14:textId="77777777" w:rsidR="00383BE7" w:rsidRDefault="00383BE7" w:rsidP="00383BE7">
      <w:pPr>
        <w:pStyle w:val="Heading4"/>
      </w:pPr>
      <w:proofErr w:type="spellStart"/>
      <w:r>
        <w:rPr>
          <w:rStyle w:val="VerbatimChar"/>
        </w:rPr>
        <w:t>fine_tuning_logs</w:t>
      </w:r>
      <w:proofErr w:type="spellEnd"/>
    </w:p>
    <w:p w14:paraId="09F8C815" w14:textId="77777777" w:rsidR="00383BE7" w:rsidRDefault="00383BE7" w:rsidP="00383BE7">
      <w:pPr>
        <w:pStyle w:val="SourceCode"/>
      </w:pPr>
      <w:r>
        <w:rPr>
          <w:rStyle w:val="VerbatimChar"/>
        </w:rPr>
        <w:t xml:space="preserve">id, </w:t>
      </w:r>
      <w:proofErr w:type="spellStart"/>
      <w:r>
        <w:rPr>
          <w:rStyle w:val="VerbatimChar"/>
        </w:rPr>
        <w:t>model_vers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set_vers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raining_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ccuracy_metrics</w:t>
      </w:r>
      <w:proofErr w:type="spellEnd"/>
      <w:r>
        <w:rPr>
          <w:rStyle w:val="VerbatimChar"/>
        </w:rPr>
        <w:t>, notes</w:t>
      </w:r>
    </w:p>
    <w:p w14:paraId="372763E3" w14:textId="77777777" w:rsidR="00383BE7" w:rsidRDefault="00383BE7" w:rsidP="00383BE7">
      <w:pPr>
        <w:pStyle w:val="BodyText"/>
      </w:pPr>
    </w:p>
    <w:p w14:paraId="4D4F1583" w14:textId="43206FBD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6. </w:t>
      </w:r>
      <w:r w:rsidRPr="00383BE7">
        <w:rPr>
          <w:b/>
          <w:bCs/>
          <w:i w:val="0"/>
          <w:iCs w:val="0"/>
        </w:rPr>
        <w:t>Feedback Loop Enhancements</w:t>
      </w:r>
    </w:p>
    <w:p w14:paraId="6DF919BB" w14:textId="77777777" w:rsidR="00383BE7" w:rsidRDefault="00383BE7" w:rsidP="00383BE7">
      <w:pPr>
        <w:pStyle w:val="Compact"/>
        <w:numPr>
          <w:ilvl w:val="0"/>
          <w:numId w:val="2"/>
        </w:numPr>
      </w:pPr>
      <w:r>
        <w:t xml:space="preserve">Extend </w:t>
      </w:r>
      <w:r>
        <w:rPr>
          <w:rStyle w:val="VerbatimChar"/>
        </w:rPr>
        <w:t>feedback</w:t>
      </w:r>
      <w:r>
        <w:t xml:space="preserve"> table:</w:t>
      </w:r>
    </w:p>
    <w:p w14:paraId="085CFE4B" w14:textId="77777777" w:rsidR="00383BE7" w:rsidRDefault="00383BE7" w:rsidP="00383BE7">
      <w:pPr>
        <w:pStyle w:val="SourceCode"/>
      </w:pPr>
      <w:r>
        <w:rPr>
          <w:rStyle w:val="VerbatimChar"/>
        </w:rPr>
        <w:t xml:space="preserve">+ </w:t>
      </w:r>
      <w:proofErr w:type="spellStart"/>
      <w:r>
        <w:rPr>
          <w:rStyle w:val="VerbatimChar"/>
        </w:rPr>
        <w:t>tone_match_rating</w:t>
      </w:r>
      <w:proofErr w:type="spellEnd"/>
      <w:r>
        <w:rPr>
          <w:rStyle w:val="VerbatimChar"/>
        </w:rPr>
        <w:t xml:space="preserve"> (INT), </w:t>
      </w:r>
      <w:proofErr w:type="spellStart"/>
      <w:r>
        <w:rPr>
          <w:rStyle w:val="VerbatimChar"/>
        </w:rPr>
        <w:t>semantic_fit_rating</w:t>
      </w:r>
      <w:proofErr w:type="spellEnd"/>
      <w:r>
        <w:rPr>
          <w:rStyle w:val="VerbatimChar"/>
        </w:rPr>
        <w:t xml:space="preserve"> (INT)</w:t>
      </w:r>
    </w:p>
    <w:p w14:paraId="04084BC2" w14:textId="439926D6" w:rsidR="00383BE7" w:rsidRDefault="00383BE7" w:rsidP="00383BE7">
      <w:pPr>
        <w:pStyle w:val="Compact"/>
        <w:numPr>
          <w:ilvl w:val="0"/>
          <w:numId w:val="2"/>
        </w:numPr>
      </w:pPr>
      <w:r>
        <w:t>Use feedback to trigger model updates or prompt tuning</w:t>
      </w:r>
    </w:p>
    <w:p w14:paraId="21DD2F3D" w14:textId="77777777" w:rsidR="00383BE7" w:rsidRDefault="00383BE7" w:rsidP="00383BE7">
      <w:pPr>
        <w:pStyle w:val="Compact"/>
        <w:ind w:left="720"/>
      </w:pPr>
    </w:p>
    <w:p w14:paraId="4324D0AF" w14:textId="534BCE01" w:rsidR="00383BE7" w:rsidRPr="00383BE7" w:rsidRDefault="00383BE7" w:rsidP="00383BE7">
      <w:pPr>
        <w:pStyle w:val="Heading4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7. </w:t>
      </w:r>
      <w:r w:rsidRPr="00383BE7">
        <w:rPr>
          <w:b/>
          <w:bCs/>
          <w:i w:val="0"/>
          <w:iCs w:val="0"/>
        </w:rPr>
        <w:t>Governance &amp; Privacy</w:t>
      </w:r>
    </w:p>
    <w:p w14:paraId="7666B000" w14:textId="77777777" w:rsidR="00383BE7" w:rsidRDefault="00383BE7" w:rsidP="00383BE7">
      <w:pPr>
        <w:pStyle w:val="Compact"/>
        <w:numPr>
          <w:ilvl w:val="0"/>
          <w:numId w:val="2"/>
        </w:numPr>
      </w:pPr>
      <w:r>
        <w:t>Anonymize training data</w:t>
      </w:r>
    </w:p>
    <w:p w14:paraId="5C7AD574" w14:textId="77777777" w:rsidR="00383BE7" w:rsidRDefault="00383BE7" w:rsidP="00383BE7">
      <w:pPr>
        <w:pStyle w:val="Compact"/>
        <w:numPr>
          <w:ilvl w:val="0"/>
          <w:numId w:val="2"/>
        </w:numPr>
      </w:pPr>
      <w:r>
        <w:t xml:space="preserve">Log consent in </w:t>
      </w:r>
      <w:proofErr w:type="spellStart"/>
      <w:r>
        <w:rPr>
          <w:rStyle w:val="VerbatimChar"/>
        </w:rPr>
        <w:t>consent_log</w:t>
      </w:r>
      <w:proofErr w:type="spellEnd"/>
      <w:r>
        <w:t xml:space="preserve"> if using chat history</w:t>
      </w:r>
    </w:p>
    <w:p w14:paraId="6F5B9ABB" w14:textId="77777777" w:rsidR="00383BE7" w:rsidRDefault="00383BE7" w:rsidP="00383BE7">
      <w:pPr>
        <w:pStyle w:val="Compact"/>
        <w:numPr>
          <w:ilvl w:val="0"/>
          <w:numId w:val="2"/>
        </w:numPr>
      </w:pPr>
      <w:r>
        <w:t>Label dataset sources in metadata</w:t>
      </w:r>
    </w:p>
    <w:p w14:paraId="284BDEBD" w14:textId="77777777" w:rsidR="00383BE7" w:rsidRDefault="00383BE7" w:rsidP="00383BE7">
      <w:pPr>
        <w:pStyle w:val="Compact"/>
        <w:numPr>
          <w:ilvl w:val="0"/>
          <w:numId w:val="2"/>
        </w:numPr>
      </w:pPr>
      <w:r>
        <w:t>Allow user opt-out from future training use</w:t>
      </w:r>
    </w:p>
    <w:p w14:paraId="69FC3BC1" w14:textId="77777777" w:rsidR="00383BE7" w:rsidRDefault="00383BE7" w:rsidP="00383BE7">
      <w:pPr>
        <w:pStyle w:val="Compact"/>
        <w:spacing w:after="0"/>
      </w:pPr>
    </w:p>
    <w:sectPr w:rsidR="00383BE7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21535" w14:textId="77777777" w:rsidR="002B54F3" w:rsidRDefault="002B54F3" w:rsidP="00903AAD">
      <w:pPr>
        <w:spacing w:after="0"/>
      </w:pPr>
      <w:r>
        <w:separator/>
      </w:r>
    </w:p>
  </w:endnote>
  <w:endnote w:type="continuationSeparator" w:id="0">
    <w:p w14:paraId="75A0187A" w14:textId="77777777" w:rsidR="002B54F3" w:rsidRDefault="002B54F3" w:rsidP="00903A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F411D" w14:textId="626AD69E" w:rsidR="00903AAD" w:rsidRDefault="00903AAD">
    <w:pPr>
      <w:pStyle w:val="Footer"/>
    </w:pPr>
    <w:r w:rsidRPr="00101377">
      <w:rPr>
        <w:b/>
        <w:bCs/>
        <w:i/>
        <w:iCs/>
      </w:rPr>
      <w:t>Note:</w:t>
    </w:r>
    <w:r>
      <w:rPr>
        <w:i/>
        <w:iCs/>
      </w:rPr>
      <w:t xml:space="preserve"> This document will continue to evolve as UI/UX workflows and AI models expan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E6980" w14:textId="77777777" w:rsidR="002B54F3" w:rsidRDefault="002B54F3" w:rsidP="00903AAD">
      <w:pPr>
        <w:spacing w:after="0"/>
      </w:pPr>
      <w:r>
        <w:separator/>
      </w:r>
    </w:p>
  </w:footnote>
  <w:footnote w:type="continuationSeparator" w:id="0">
    <w:p w14:paraId="12E99DBA" w14:textId="77777777" w:rsidR="002B54F3" w:rsidRDefault="002B54F3" w:rsidP="00903AA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1A3B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24A3C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797D38"/>
    <w:multiLevelType w:val="hybridMultilevel"/>
    <w:tmpl w:val="5AC25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F4006"/>
    <w:multiLevelType w:val="hybridMultilevel"/>
    <w:tmpl w:val="DE58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B5841"/>
    <w:multiLevelType w:val="multilevel"/>
    <w:tmpl w:val="183C3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BF4594"/>
    <w:multiLevelType w:val="multilevel"/>
    <w:tmpl w:val="E3503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020699"/>
    <w:multiLevelType w:val="multilevel"/>
    <w:tmpl w:val="AF84E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61731F"/>
    <w:multiLevelType w:val="multilevel"/>
    <w:tmpl w:val="8966B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06988465">
    <w:abstractNumId w:val="0"/>
  </w:num>
  <w:num w:numId="2" w16cid:durableId="1009136151">
    <w:abstractNumId w:val="1"/>
  </w:num>
  <w:num w:numId="3" w16cid:durableId="345179905">
    <w:abstractNumId w:val="6"/>
  </w:num>
  <w:num w:numId="4" w16cid:durableId="1555660366">
    <w:abstractNumId w:val="7"/>
  </w:num>
  <w:num w:numId="5" w16cid:durableId="569728197">
    <w:abstractNumId w:val="5"/>
  </w:num>
  <w:num w:numId="6" w16cid:durableId="607348535">
    <w:abstractNumId w:val="4"/>
  </w:num>
  <w:num w:numId="7" w16cid:durableId="1712916250">
    <w:abstractNumId w:val="3"/>
  </w:num>
  <w:num w:numId="8" w16cid:durableId="7851933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17E8"/>
    <w:rsid w:val="00101377"/>
    <w:rsid w:val="002477C7"/>
    <w:rsid w:val="002B54F3"/>
    <w:rsid w:val="002E4F49"/>
    <w:rsid w:val="00383BE7"/>
    <w:rsid w:val="00601E2B"/>
    <w:rsid w:val="00604D26"/>
    <w:rsid w:val="00903AAD"/>
    <w:rsid w:val="009A045D"/>
    <w:rsid w:val="00B717E8"/>
    <w:rsid w:val="00D1078C"/>
    <w:rsid w:val="00EB6190"/>
    <w:rsid w:val="00F24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4E8447"/>
  <w15:docId w15:val="{75F6094D-B7C1-A84B-8FB0-E772F1943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10137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101377"/>
    <w:rPr>
      <w:b/>
      <w:bCs/>
    </w:rPr>
  </w:style>
  <w:style w:type="character" w:styleId="HTMLCode">
    <w:name w:val="HTML Code"/>
    <w:basedOn w:val="DefaultParagraphFont"/>
    <w:uiPriority w:val="99"/>
    <w:unhideWhenUsed/>
    <w:rsid w:val="0010137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013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0137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101377"/>
  </w:style>
  <w:style w:type="table" w:styleId="TableGrid">
    <w:name w:val="Table Grid"/>
    <w:basedOn w:val="TableNormal"/>
    <w:rsid w:val="002E4F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03AA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3AAD"/>
  </w:style>
  <w:style w:type="paragraph" w:styleId="Footer">
    <w:name w:val="footer"/>
    <w:basedOn w:val="Normal"/>
    <w:link w:val="FooterChar"/>
    <w:rsid w:val="00903AA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3AAD"/>
  </w:style>
  <w:style w:type="paragraph" w:styleId="ListParagraph">
    <w:name w:val="List Paragraph"/>
    <w:basedOn w:val="Normal"/>
    <w:rsid w:val="00D107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1</Pages>
  <Words>2321</Words>
  <Characters>13234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dik Amin</cp:lastModifiedBy>
  <cp:revision>4</cp:revision>
  <dcterms:created xsi:type="dcterms:W3CDTF">2025-07-16T16:04:00Z</dcterms:created>
  <dcterms:modified xsi:type="dcterms:W3CDTF">2025-07-16T17:25:00Z</dcterms:modified>
</cp:coreProperties>
</file>